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FFFE7C" w14:textId="77777777" w:rsidR="00B0173D" w:rsidRPr="003F7130" w:rsidRDefault="00B0173D" w:rsidP="00B0173D">
      <w:pPr>
        <w:pStyle w:val="NoSpacing"/>
        <w:jc w:val="right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3F7130">
        <w:rPr>
          <w:rFonts w:ascii="Arial" w:hAnsi="Arial" w:cs="Arial"/>
          <w:b/>
          <w:sz w:val="20"/>
          <w:szCs w:val="20"/>
        </w:rPr>
        <w:t>Form Approved</w:t>
      </w:r>
    </w:p>
    <w:p w14:paraId="73D2AFA3" w14:textId="77777777" w:rsidR="00B0173D" w:rsidRPr="003F7130" w:rsidRDefault="00B0173D" w:rsidP="00B0173D">
      <w:pPr>
        <w:pStyle w:val="NoSpacing"/>
        <w:jc w:val="right"/>
        <w:rPr>
          <w:rFonts w:ascii="Arial" w:hAnsi="Arial" w:cs="Arial"/>
          <w:b/>
          <w:sz w:val="20"/>
          <w:szCs w:val="20"/>
        </w:rPr>
      </w:pPr>
      <w:r w:rsidRPr="003F7130">
        <w:rPr>
          <w:rFonts w:ascii="Arial" w:hAnsi="Arial" w:cs="Arial"/>
          <w:b/>
          <w:sz w:val="20"/>
          <w:szCs w:val="20"/>
        </w:rPr>
        <w:t>OMB No. 0920-XXXX</w:t>
      </w:r>
    </w:p>
    <w:p w14:paraId="74A90330" w14:textId="77777777" w:rsidR="00B0173D" w:rsidRPr="003F7130" w:rsidRDefault="00B0173D" w:rsidP="00B0173D">
      <w:pPr>
        <w:pStyle w:val="NoSpacing"/>
        <w:jc w:val="right"/>
        <w:rPr>
          <w:rFonts w:ascii="Arial" w:hAnsi="Arial" w:cs="Arial"/>
          <w:b/>
          <w:sz w:val="20"/>
          <w:szCs w:val="20"/>
        </w:rPr>
      </w:pPr>
      <w:r w:rsidRPr="003F7130">
        <w:rPr>
          <w:rFonts w:ascii="Arial" w:hAnsi="Arial" w:cs="Arial"/>
          <w:b/>
          <w:sz w:val="20"/>
          <w:szCs w:val="20"/>
        </w:rPr>
        <w:t>Exp. Date xx/xx/20xx</w:t>
      </w:r>
    </w:p>
    <w:p w14:paraId="07B94320" w14:textId="77777777" w:rsidR="00B0173D" w:rsidRDefault="00B0173D" w:rsidP="00C01BF2">
      <w:pPr>
        <w:pStyle w:val="NoSpacing"/>
        <w:jc w:val="center"/>
        <w:rPr>
          <w:rFonts w:cs="Arial"/>
          <w:b/>
          <w:bCs/>
          <w:sz w:val="28"/>
          <w:lang w:val="es-CO"/>
        </w:rPr>
      </w:pPr>
    </w:p>
    <w:p w14:paraId="2571B5E6" w14:textId="05A43606" w:rsidR="00C01BF2" w:rsidRPr="002F13FD" w:rsidRDefault="00C063E9" w:rsidP="00C01BF2">
      <w:pPr>
        <w:pStyle w:val="NoSpacing"/>
        <w:jc w:val="center"/>
        <w:rPr>
          <w:rFonts w:cs="Arial"/>
          <w:b/>
          <w:lang w:val="es-CO"/>
        </w:rPr>
      </w:pPr>
      <w:r w:rsidRPr="002F13FD">
        <w:rPr>
          <w:rFonts w:cs="Arial"/>
          <w:b/>
          <w:bCs/>
          <w:sz w:val="28"/>
          <w:lang w:val="es-CO"/>
        </w:rPr>
        <w:t xml:space="preserve">Formulario </w:t>
      </w:r>
      <w:r w:rsidR="00C01BF2" w:rsidRPr="002F13FD">
        <w:rPr>
          <w:rFonts w:cs="Arial"/>
          <w:b/>
          <w:bCs/>
          <w:sz w:val="28"/>
          <w:lang w:val="es-CO"/>
        </w:rPr>
        <w:t>de elegibilidad de pareja</w:t>
      </w:r>
      <w:r w:rsidRPr="002F13FD">
        <w:rPr>
          <w:rFonts w:cs="Arial"/>
          <w:b/>
          <w:bCs/>
          <w:sz w:val="28"/>
          <w:lang w:val="es-CO"/>
        </w:rPr>
        <w:t xml:space="preserve">s </w:t>
      </w:r>
      <w:r w:rsidR="00B2323D" w:rsidRPr="002F13FD">
        <w:rPr>
          <w:rFonts w:cs="Arial"/>
          <w:b/>
          <w:bCs/>
          <w:sz w:val="28"/>
          <w:lang w:val="es-CO"/>
        </w:rPr>
        <w:br/>
      </w:r>
    </w:p>
    <w:p w14:paraId="601258C6" w14:textId="66750BD3" w:rsidR="00C063E9" w:rsidRDefault="004C7A66" w:rsidP="00C01BF2">
      <w:pPr>
        <w:pStyle w:val="NoSpacing"/>
        <w:rPr>
          <w:rFonts w:cs="Arial"/>
          <w:i/>
          <w:sz w:val="24"/>
          <w:szCs w:val="24"/>
          <w:lang w:val="es-CO"/>
        </w:rPr>
      </w:pPr>
      <w:r w:rsidRPr="004C7A66">
        <w:rPr>
          <w:rFonts w:cs="Arial"/>
          <w:i/>
          <w:sz w:val="24"/>
          <w:szCs w:val="24"/>
          <w:lang w:val="es-CO"/>
        </w:rPr>
        <w:t xml:space="preserve">Nota: Antes de inscribir </w:t>
      </w:r>
      <w:r w:rsidR="00B87B7B">
        <w:rPr>
          <w:rFonts w:cs="Arial"/>
          <w:i/>
          <w:sz w:val="24"/>
          <w:szCs w:val="24"/>
          <w:lang w:val="es-CO"/>
        </w:rPr>
        <w:t xml:space="preserve">a </w:t>
      </w:r>
      <w:r w:rsidRPr="004C7A66">
        <w:rPr>
          <w:rFonts w:cs="Arial"/>
          <w:i/>
          <w:sz w:val="24"/>
          <w:szCs w:val="24"/>
          <w:lang w:val="es-CO"/>
        </w:rPr>
        <w:t xml:space="preserve">una pareja, asegúrate que tengas suficientes </w:t>
      </w:r>
      <w:r w:rsidR="00B87B7B">
        <w:rPr>
          <w:rFonts w:cs="Arial"/>
          <w:i/>
          <w:sz w:val="24"/>
          <w:szCs w:val="24"/>
          <w:lang w:val="es-CO"/>
        </w:rPr>
        <w:t>insumos</w:t>
      </w:r>
      <w:r w:rsidR="00B87B7B" w:rsidRPr="004C7A66">
        <w:rPr>
          <w:rFonts w:cs="Arial"/>
          <w:i/>
          <w:sz w:val="24"/>
          <w:szCs w:val="24"/>
          <w:lang w:val="es-CO"/>
        </w:rPr>
        <w:t xml:space="preserve"> </w:t>
      </w:r>
      <w:r w:rsidRPr="004C7A66">
        <w:rPr>
          <w:rFonts w:cs="Arial"/>
          <w:i/>
          <w:sz w:val="24"/>
          <w:szCs w:val="24"/>
          <w:lang w:val="es-CO"/>
        </w:rPr>
        <w:t>(insumos para la recolección de sangre</w:t>
      </w:r>
      <w:r w:rsidR="00B87B7B">
        <w:rPr>
          <w:rFonts w:cs="Arial"/>
          <w:i/>
          <w:sz w:val="24"/>
          <w:szCs w:val="24"/>
          <w:lang w:val="es-CO"/>
        </w:rPr>
        <w:t>/orina</w:t>
      </w:r>
      <w:r w:rsidRPr="004C7A66">
        <w:rPr>
          <w:rFonts w:cs="Arial"/>
          <w:i/>
          <w:sz w:val="24"/>
          <w:szCs w:val="24"/>
          <w:lang w:val="es-CO"/>
        </w:rPr>
        <w:t>, formularios en papel, etc.)</w:t>
      </w:r>
      <w:r>
        <w:rPr>
          <w:rFonts w:cs="Arial"/>
          <w:i/>
          <w:sz w:val="24"/>
          <w:szCs w:val="24"/>
          <w:lang w:val="es-CO"/>
        </w:rPr>
        <w:t>.</w:t>
      </w:r>
    </w:p>
    <w:p w14:paraId="4AE99787" w14:textId="77777777" w:rsidR="004C7A66" w:rsidRPr="004C7A66" w:rsidRDefault="004C7A66" w:rsidP="00C01BF2">
      <w:pPr>
        <w:pStyle w:val="NoSpacing"/>
        <w:rPr>
          <w:rFonts w:cs="Arial"/>
          <w:lang w:val="es-CO"/>
        </w:rPr>
      </w:pPr>
    </w:p>
    <w:p w14:paraId="165BF7B9" w14:textId="797AAFE5" w:rsidR="00C01BF2" w:rsidRPr="002F13FD" w:rsidRDefault="00802B0B" w:rsidP="00C01BF2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Nombre de la persona qu</w:t>
      </w:r>
      <w:r w:rsidR="006A62DC" w:rsidRPr="002F13FD">
        <w:rPr>
          <w:rFonts w:cs="Arial"/>
          <w:lang w:val="es-CO"/>
        </w:rPr>
        <w:t>ien</w:t>
      </w:r>
      <w:r w:rsidRPr="002F13FD">
        <w:rPr>
          <w:rFonts w:cs="Arial"/>
          <w:lang w:val="es-CO"/>
        </w:rPr>
        <w:t xml:space="preserve"> </w:t>
      </w:r>
      <w:r w:rsidR="00900975" w:rsidRPr="002F13FD">
        <w:rPr>
          <w:rFonts w:cs="Arial"/>
          <w:lang w:val="es-CO"/>
        </w:rPr>
        <w:t>diligencia</w:t>
      </w:r>
      <w:r w:rsidRPr="002F13FD">
        <w:rPr>
          <w:rFonts w:cs="Arial"/>
          <w:lang w:val="es-CO"/>
        </w:rPr>
        <w:t xml:space="preserve"> el formulario</w:t>
      </w:r>
      <w:r w:rsidR="0007297E" w:rsidRPr="002F13FD">
        <w:rPr>
          <w:rFonts w:cs="Arial"/>
          <w:lang w:val="es-CO"/>
        </w:rPr>
        <w:t>: _</w:t>
      </w:r>
      <w:r w:rsidRPr="002F13FD">
        <w:rPr>
          <w:rFonts w:cs="Arial"/>
          <w:lang w:val="es-CO"/>
        </w:rPr>
        <w:t>______________</w:t>
      </w:r>
      <w:r w:rsidR="00B2323D" w:rsidRPr="002F13FD">
        <w:rPr>
          <w:rFonts w:cs="Arial"/>
          <w:lang w:val="es-CO"/>
        </w:rPr>
        <w:t>______________________</w:t>
      </w:r>
    </w:p>
    <w:p w14:paraId="613B2C67" w14:textId="77777777" w:rsidR="00802B0B" w:rsidRPr="002F13FD" w:rsidRDefault="00802B0B" w:rsidP="00C947C8">
      <w:pPr>
        <w:pStyle w:val="NoSpacing"/>
        <w:rPr>
          <w:rFonts w:cs="Arial"/>
          <w:lang w:val="es-CO"/>
        </w:rPr>
      </w:pPr>
    </w:p>
    <w:p w14:paraId="72BAD2EF" w14:textId="6CD5AF59" w:rsidR="006A62DC" w:rsidRPr="002F13FD" w:rsidRDefault="007E4D49" w:rsidP="00C947C8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C</w:t>
      </w:r>
      <w:r w:rsidRPr="002F13FD">
        <w:rPr>
          <w:rFonts w:cs="Arial"/>
          <w:lang w:val="es-ES"/>
        </w:rPr>
        <w:t>é</w:t>
      </w:r>
      <w:r w:rsidR="006A62DC" w:rsidRPr="002F13FD">
        <w:rPr>
          <w:rFonts w:cs="Arial"/>
          <w:lang w:val="es-CO"/>
        </w:rPr>
        <w:t>dula de la pareja: ______________________</w:t>
      </w:r>
    </w:p>
    <w:p w14:paraId="677AD077" w14:textId="77777777" w:rsidR="006A62DC" w:rsidRPr="002F13FD" w:rsidRDefault="006A62DC" w:rsidP="00C947C8">
      <w:pPr>
        <w:pStyle w:val="NoSpacing"/>
        <w:rPr>
          <w:rFonts w:cs="Arial"/>
          <w:lang w:val="es-CO"/>
        </w:rPr>
      </w:pPr>
    </w:p>
    <w:p w14:paraId="36234E19" w14:textId="6188D8D6" w:rsidR="00C0277A" w:rsidRPr="002F13FD" w:rsidRDefault="00C0277A" w:rsidP="00C0277A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Fecha de inscripción de</w:t>
      </w:r>
      <w:r w:rsidR="00900975" w:rsidRPr="002F13FD">
        <w:rPr>
          <w:rFonts w:cs="Arial"/>
          <w:lang w:val="es-CO"/>
        </w:rPr>
        <w:t xml:space="preserve"> la</w:t>
      </w:r>
      <w:r w:rsidRPr="002F13FD">
        <w:rPr>
          <w:rFonts w:cs="Arial"/>
          <w:lang w:val="es-CO"/>
        </w:rPr>
        <w:t xml:space="preserve"> </w:t>
      </w:r>
      <w:r w:rsidR="00900975" w:rsidRPr="002F13FD">
        <w:rPr>
          <w:rFonts w:cs="Arial"/>
          <w:lang w:val="es-CO"/>
        </w:rPr>
        <w:t>gestante</w:t>
      </w:r>
      <w:r w:rsidR="00BD213E" w:rsidRPr="002F13FD">
        <w:rPr>
          <w:rFonts w:cs="Arial"/>
          <w:lang w:val="es-CO"/>
        </w:rPr>
        <w:t>: _</w:t>
      </w:r>
      <w:r w:rsidRPr="002F13FD">
        <w:rPr>
          <w:rFonts w:cs="Arial"/>
          <w:lang w:val="es-CO"/>
        </w:rPr>
        <w:t>____/______/________ (DD/MM</w:t>
      </w:r>
      <w:r w:rsidR="00755681" w:rsidRPr="002F13FD">
        <w:rPr>
          <w:rFonts w:cs="Arial"/>
          <w:lang w:val="es-CO"/>
        </w:rPr>
        <w:t>M</w:t>
      </w:r>
      <w:r w:rsidRPr="002F13FD">
        <w:rPr>
          <w:rFonts w:cs="Arial"/>
          <w:lang w:val="es-CO"/>
        </w:rPr>
        <w:t>/AAAA)</w:t>
      </w:r>
    </w:p>
    <w:p w14:paraId="0377F764" w14:textId="77777777" w:rsidR="00C0277A" w:rsidRPr="002F13FD" w:rsidRDefault="00C0277A" w:rsidP="00C947C8">
      <w:pPr>
        <w:pStyle w:val="NoSpacing"/>
        <w:rPr>
          <w:rFonts w:cs="Arial"/>
          <w:lang w:val="es-CO"/>
        </w:rPr>
      </w:pPr>
    </w:p>
    <w:p w14:paraId="2C5A76CB" w14:textId="6946414D" w:rsidR="00C947C8" w:rsidRPr="002F13FD" w:rsidRDefault="00C947C8" w:rsidP="00C947C8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Fecha de hoy</w:t>
      </w:r>
      <w:r w:rsidR="00755681" w:rsidRPr="002F13FD">
        <w:rPr>
          <w:rFonts w:cs="Arial"/>
          <w:lang w:val="es-CO"/>
        </w:rPr>
        <w:t>*</w:t>
      </w:r>
      <w:r w:rsidRPr="002F13FD">
        <w:rPr>
          <w:rFonts w:cs="Arial"/>
          <w:lang w:val="es-CO"/>
        </w:rPr>
        <w:t xml:space="preserve">: </w:t>
      </w:r>
      <w:r w:rsidR="006D68C6" w:rsidRPr="002F13FD">
        <w:rPr>
          <w:rFonts w:cs="Arial"/>
          <w:lang w:val="es-CO"/>
        </w:rPr>
        <w:t xml:space="preserve"> </w:t>
      </w:r>
      <w:r w:rsidRPr="002F13FD">
        <w:rPr>
          <w:rFonts w:cs="Arial"/>
          <w:lang w:val="es-CO"/>
        </w:rPr>
        <w:t>_____/______/________ (DD/MM</w:t>
      </w:r>
      <w:r w:rsidR="00755681" w:rsidRPr="002F13FD">
        <w:rPr>
          <w:rFonts w:cs="Arial"/>
          <w:lang w:val="es-CO"/>
        </w:rPr>
        <w:t>M</w:t>
      </w:r>
      <w:r w:rsidRPr="002F13FD">
        <w:rPr>
          <w:rFonts w:cs="Arial"/>
          <w:lang w:val="es-CO"/>
        </w:rPr>
        <w:t>/AAAA)</w:t>
      </w:r>
    </w:p>
    <w:p w14:paraId="258C1DD1" w14:textId="1E5A7486" w:rsidR="00C0277A" w:rsidRPr="002F13FD" w:rsidRDefault="00C0277A" w:rsidP="00C01BF2">
      <w:pPr>
        <w:pStyle w:val="NoSpacing"/>
        <w:rPr>
          <w:rFonts w:cs="Arial"/>
          <w:sz w:val="20"/>
          <w:lang w:val="es-CO"/>
        </w:rPr>
      </w:pPr>
      <w:r w:rsidRPr="002F13FD">
        <w:rPr>
          <w:rFonts w:cs="Arial"/>
          <w:sz w:val="20"/>
          <w:lang w:val="es-CO"/>
        </w:rPr>
        <w:t xml:space="preserve">*Esta fecha debe </w:t>
      </w:r>
      <w:r w:rsidR="00452DD7">
        <w:rPr>
          <w:rFonts w:cs="Arial"/>
          <w:sz w:val="20"/>
          <w:lang w:val="es-CO"/>
        </w:rPr>
        <w:t>estar</w:t>
      </w:r>
      <w:r w:rsidRPr="002F13FD">
        <w:rPr>
          <w:rFonts w:cs="Arial"/>
          <w:sz w:val="20"/>
          <w:lang w:val="es-CO"/>
        </w:rPr>
        <w:t xml:space="preserve"> dentro de</w:t>
      </w:r>
      <w:r w:rsidR="00CE7D47">
        <w:rPr>
          <w:rFonts w:cs="Arial"/>
          <w:sz w:val="20"/>
          <w:lang w:val="es-CO"/>
        </w:rPr>
        <w:t xml:space="preserve"> un </w:t>
      </w:r>
      <w:r w:rsidRPr="002F13FD">
        <w:rPr>
          <w:rFonts w:cs="Arial"/>
          <w:sz w:val="20"/>
          <w:lang w:val="es-CO"/>
        </w:rPr>
        <w:t xml:space="preserve">mes de </w:t>
      </w:r>
      <w:r w:rsidR="00CE7D47">
        <w:rPr>
          <w:rFonts w:cs="Arial"/>
          <w:sz w:val="20"/>
          <w:lang w:val="es-CO"/>
        </w:rPr>
        <w:t xml:space="preserve">la </w:t>
      </w:r>
      <w:r w:rsidRPr="002F13FD">
        <w:rPr>
          <w:rFonts w:cs="Arial"/>
          <w:sz w:val="20"/>
          <w:lang w:val="es-CO"/>
        </w:rPr>
        <w:t xml:space="preserve">inscripción de </w:t>
      </w:r>
      <w:r w:rsidR="00092B42" w:rsidRPr="002F13FD">
        <w:rPr>
          <w:rFonts w:cs="Arial"/>
          <w:sz w:val="20"/>
          <w:lang w:val="es-CO"/>
        </w:rPr>
        <w:t>la gestante</w:t>
      </w:r>
    </w:p>
    <w:p w14:paraId="0B60AD20" w14:textId="77777777" w:rsidR="00FE6077" w:rsidRPr="002F13FD" w:rsidRDefault="00FE6077" w:rsidP="00C01BF2">
      <w:pPr>
        <w:pStyle w:val="NoSpacing"/>
        <w:rPr>
          <w:rFonts w:cs="Arial"/>
          <w:b/>
          <w:lang w:val="es-CO"/>
        </w:rPr>
      </w:pPr>
    </w:p>
    <w:p w14:paraId="6C64FDEA" w14:textId="37AC2804" w:rsidR="00C01BF2" w:rsidRPr="002F13FD" w:rsidRDefault="00B75C8B" w:rsidP="00C01BF2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b/>
          <w:bCs/>
          <w:lang w:val="es-CO"/>
        </w:rPr>
        <w:t xml:space="preserve">Información de la </w:t>
      </w:r>
      <w:r w:rsidR="00B87B7B">
        <w:rPr>
          <w:rFonts w:cs="Arial"/>
          <w:b/>
          <w:bCs/>
          <w:lang w:val="es-CO"/>
        </w:rPr>
        <w:t>institución prestadora de salud</w:t>
      </w:r>
    </w:p>
    <w:p w14:paraId="796DEEBE" w14:textId="77777777" w:rsidR="00B75C8B" w:rsidRPr="002F13FD" w:rsidRDefault="00B75C8B" w:rsidP="00C01BF2">
      <w:pPr>
        <w:pStyle w:val="NoSpacing"/>
        <w:rPr>
          <w:rFonts w:cs="Arial"/>
          <w:b/>
          <w:lang w:val="es-CO"/>
        </w:rPr>
      </w:pPr>
    </w:p>
    <w:p w14:paraId="096CEF3B" w14:textId="17129615" w:rsidR="00C01BF2" w:rsidRPr="002F13FD" w:rsidRDefault="00C01BF2" w:rsidP="00C01BF2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lang w:val="es-CO"/>
        </w:rPr>
        <w:t xml:space="preserve">Nombre de la </w:t>
      </w:r>
      <w:r w:rsidR="00755681" w:rsidRPr="002F13FD">
        <w:rPr>
          <w:rFonts w:cs="Arial"/>
          <w:lang w:val="es-CO"/>
        </w:rPr>
        <w:t>IPS</w:t>
      </w:r>
      <w:r w:rsidR="0007297E" w:rsidRPr="002F13FD">
        <w:rPr>
          <w:rFonts w:cs="Arial"/>
          <w:lang w:val="es-CO"/>
        </w:rPr>
        <w:t>: _</w:t>
      </w:r>
      <w:r w:rsidRPr="002F13FD">
        <w:rPr>
          <w:rFonts w:cs="Arial"/>
          <w:b/>
          <w:bCs/>
          <w:lang w:val="es-CO"/>
        </w:rPr>
        <w:t>________________________________________</w:t>
      </w:r>
    </w:p>
    <w:p w14:paraId="332255D1" w14:textId="77777777" w:rsidR="00C01BF2" w:rsidRPr="002F13FD" w:rsidRDefault="00C01BF2" w:rsidP="00C01BF2">
      <w:pPr>
        <w:pStyle w:val="NoSpacing"/>
        <w:rPr>
          <w:rFonts w:cs="Arial"/>
          <w:b/>
          <w:lang w:val="es-CO"/>
        </w:rPr>
      </w:pPr>
    </w:p>
    <w:p w14:paraId="47431349" w14:textId="3CBA5555" w:rsidR="00C01BF2" w:rsidRPr="002F13FD" w:rsidRDefault="00B75C8B" w:rsidP="00C01BF2">
      <w:pPr>
        <w:pStyle w:val="NoSpacing"/>
        <w:rPr>
          <w:rFonts w:eastAsia="Times New Roman,DejaVuSansConde" w:cs="Arial"/>
          <w:sz w:val="24"/>
          <w:lang w:val="es-CO"/>
        </w:rPr>
      </w:pPr>
      <w:r w:rsidRPr="002F13FD">
        <w:rPr>
          <w:rFonts w:cs="Arial"/>
          <w:sz w:val="24"/>
          <w:lang w:val="es-CO"/>
        </w:rPr>
        <w:t>Ciudad:</w:t>
      </w:r>
      <w:r w:rsidRPr="002F13FD">
        <w:rPr>
          <w:rFonts w:cs="Arial"/>
          <w:sz w:val="24"/>
          <w:lang w:val="es-CO"/>
        </w:rPr>
        <w:tab/>
      </w:r>
      <w:r w:rsidR="004406C9" w:rsidRPr="002F13FD">
        <w:rPr>
          <w:rFonts w:cs="Arial"/>
          <w:sz w:val="24"/>
          <w:lang w:val="es-CO"/>
        </w:rPr>
        <w:tab/>
      </w:r>
      <w:r w:rsidR="00755681" w:rsidRPr="002F13FD">
        <w:rPr>
          <w:rFonts w:eastAsia="Times New Roman,DejaVuSansConde" w:cs="Arial"/>
          <w:sz w:val="24"/>
          <w:lang w:val="es-CO"/>
        </w:rPr>
        <w:t xml:space="preserve">□ Barranquilla  </w:t>
      </w:r>
      <w:r w:rsidR="004406C9" w:rsidRPr="002F13FD">
        <w:rPr>
          <w:rFonts w:eastAsia="Times New Roman,DejaVuSansConde" w:cs="Arial"/>
          <w:sz w:val="24"/>
          <w:lang w:val="es-CO"/>
        </w:rPr>
        <w:tab/>
      </w:r>
      <w:r w:rsidR="00755681" w:rsidRPr="002F13FD">
        <w:rPr>
          <w:rFonts w:eastAsia="Times New Roman,DejaVuSansConde" w:cs="Arial"/>
          <w:sz w:val="24"/>
          <w:lang w:val="es-CO"/>
        </w:rPr>
        <w:t xml:space="preserve">□ Bucaramanga   </w:t>
      </w:r>
      <w:r w:rsidR="004406C9" w:rsidRPr="002F13FD">
        <w:rPr>
          <w:rFonts w:eastAsia="Times New Roman,DejaVuSansConde" w:cs="Arial"/>
          <w:sz w:val="24"/>
          <w:lang w:val="es-CO"/>
        </w:rPr>
        <w:tab/>
      </w:r>
      <w:r w:rsidR="00755681" w:rsidRPr="002F13FD">
        <w:rPr>
          <w:rFonts w:eastAsia="Times New Roman,DejaVuSansConde" w:cs="Arial"/>
          <w:sz w:val="24"/>
          <w:lang w:val="es-CO"/>
        </w:rPr>
        <w:t xml:space="preserve">  □ Tuluá </w:t>
      </w:r>
      <w:r w:rsidR="004406C9" w:rsidRPr="002F13FD">
        <w:rPr>
          <w:rFonts w:eastAsia="Times New Roman,DejaVuSansConde" w:cs="Arial"/>
          <w:sz w:val="24"/>
          <w:lang w:val="es-CO"/>
        </w:rPr>
        <w:tab/>
      </w:r>
      <w:r w:rsidR="00755681" w:rsidRPr="002F13FD">
        <w:rPr>
          <w:rFonts w:eastAsia="Times New Roman,DejaVuSansConde" w:cs="Arial"/>
          <w:sz w:val="24"/>
          <w:lang w:val="es-CO"/>
        </w:rPr>
        <w:t xml:space="preserve">  </w:t>
      </w:r>
    </w:p>
    <w:p w14:paraId="7347A19F" w14:textId="77777777" w:rsidR="00C01BF2" w:rsidRPr="002F13FD" w:rsidRDefault="00C01BF2" w:rsidP="00C01BF2">
      <w:pPr>
        <w:pStyle w:val="NoSpacing"/>
        <w:rPr>
          <w:rFonts w:cs="Arial"/>
          <w:b/>
          <w:lang w:val="es-CO"/>
        </w:rPr>
      </w:pPr>
    </w:p>
    <w:p w14:paraId="70F0DD11" w14:textId="5CB4D6BA" w:rsidR="00C01BF2" w:rsidRPr="002F13FD" w:rsidRDefault="00704E0A" w:rsidP="00C01BF2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b/>
          <w:bCs/>
          <w:lang w:val="es-CO"/>
        </w:rPr>
        <w:t xml:space="preserve">Información de la pareja </w:t>
      </w:r>
    </w:p>
    <w:p w14:paraId="635DC7D0" w14:textId="77777777" w:rsidR="00B75C8B" w:rsidRPr="002F13FD" w:rsidRDefault="00B75C8B" w:rsidP="00C01BF2">
      <w:pPr>
        <w:pStyle w:val="NoSpacing"/>
        <w:rPr>
          <w:rFonts w:cs="Arial"/>
          <w:b/>
          <w:lang w:val="es-CO"/>
        </w:rPr>
      </w:pPr>
    </w:p>
    <w:p w14:paraId="1FC77378" w14:textId="77777777" w:rsidR="00C01BF2" w:rsidRPr="002F13FD" w:rsidRDefault="00B75C8B" w:rsidP="00C01BF2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lang w:val="es-CO"/>
        </w:rPr>
        <w:t>Apellido</w:t>
      </w:r>
      <w:r w:rsidR="00900975" w:rsidRPr="002F13FD">
        <w:rPr>
          <w:rFonts w:cs="Arial"/>
          <w:lang w:val="es-CO"/>
        </w:rPr>
        <w:t>s</w:t>
      </w:r>
      <w:r w:rsidR="0007297E" w:rsidRPr="002F13FD">
        <w:rPr>
          <w:rFonts w:cs="Arial"/>
          <w:lang w:val="es-CO"/>
        </w:rPr>
        <w:t xml:space="preserve">: </w:t>
      </w:r>
      <w:r w:rsidR="0007297E" w:rsidRPr="002F13FD">
        <w:rPr>
          <w:rFonts w:cs="Arial"/>
          <w:b/>
          <w:bCs/>
          <w:lang w:val="es-CO"/>
        </w:rPr>
        <w:t>_</w:t>
      </w:r>
      <w:r w:rsidRPr="002F13FD">
        <w:rPr>
          <w:rFonts w:cs="Arial"/>
          <w:b/>
          <w:bCs/>
          <w:lang w:val="es-CO"/>
        </w:rPr>
        <w:t>________________________________________</w:t>
      </w:r>
    </w:p>
    <w:p w14:paraId="41A59491" w14:textId="77777777" w:rsidR="00C01BF2" w:rsidRPr="002F13FD" w:rsidRDefault="00C01BF2" w:rsidP="00C01BF2">
      <w:pPr>
        <w:pStyle w:val="NoSpacing"/>
        <w:rPr>
          <w:rFonts w:cs="Arial"/>
          <w:b/>
          <w:lang w:val="es-CO"/>
        </w:rPr>
      </w:pPr>
    </w:p>
    <w:p w14:paraId="08414D94" w14:textId="56329640" w:rsidR="00C01BF2" w:rsidRPr="002F13FD" w:rsidRDefault="00B75C8B" w:rsidP="00C01BF2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lang w:val="es-CO"/>
        </w:rPr>
        <w:t>Nombre</w:t>
      </w:r>
      <w:r w:rsidR="006A62DC" w:rsidRPr="002F13FD">
        <w:rPr>
          <w:rFonts w:cs="Arial"/>
          <w:lang w:val="es-CO"/>
        </w:rPr>
        <w:t>(</w:t>
      </w:r>
      <w:r w:rsidR="00900975" w:rsidRPr="002F13FD">
        <w:rPr>
          <w:rFonts w:cs="Arial"/>
          <w:lang w:val="es-CO"/>
        </w:rPr>
        <w:t>s</w:t>
      </w:r>
      <w:r w:rsidR="006A62DC" w:rsidRPr="002F13FD">
        <w:rPr>
          <w:rFonts w:cs="Arial"/>
          <w:lang w:val="es-CO"/>
        </w:rPr>
        <w:t>)</w:t>
      </w:r>
      <w:r w:rsidR="0007297E" w:rsidRPr="002F13FD">
        <w:rPr>
          <w:rFonts w:cs="Arial"/>
          <w:lang w:val="es-CO"/>
        </w:rPr>
        <w:t>: _</w:t>
      </w:r>
      <w:r w:rsidRPr="002F13FD">
        <w:rPr>
          <w:rFonts w:cs="Arial"/>
          <w:b/>
          <w:bCs/>
          <w:lang w:val="es-CO"/>
        </w:rPr>
        <w:t>_______________________________________</w:t>
      </w:r>
    </w:p>
    <w:p w14:paraId="49D01C7A" w14:textId="77777777" w:rsidR="00B75C8B" w:rsidRPr="002F13FD" w:rsidRDefault="00B75C8B" w:rsidP="00B75C8B">
      <w:pPr>
        <w:pStyle w:val="NoSpacing"/>
        <w:rPr>
          <w:rFonts w:cs="Arial"/>
          <w:b/>
          <w:lang w:val="es-CO"/>
        </w:rPr>
      </w:pPr>
    </w:p>
    <w:p w14:paraId="4FE15893" w14:textId="13397B05" w:rsidR="00B75C8B" w:rsidRPr="002F13FD" w:rsidRDefault="00B75C8B" w:rsidP="00B75C8B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b/>
          <w:bCs/>
          <w:lang w:val="es-CO"/>
        </w:rPr>
        <w:t xml:space="preserve">Criterios de </w:t>
      </w:r>
      <w:r w:rsidR="00B87B7B">
        <w:rPr>
          <w:rFonts w:cs="Arial"/>
          <w:b/>
          <w:bCs/>
          <w:lang w:val="es-CO"/>
        </w:rPr>
        <w:t>inclusión</w:t>
      </w:r>
    </w:p>
    <w:p w14:paraId="130FDA98" w14:textId="77777777" w:rsidR="00FC3DD6" w:rsidRPr="002F13FD" w:rsidRDefault="00FC3DD6" w:rsidP="00FC3DD6">
      <w:pPr>
        <w:pStyle w:val="NoSpacing"/>
        <w:ind w:firstLine="720"/>
        <w:rPr>
          <w:rFonts w:cs="Arial"/>
          <w:lang w:val="es-CO"/>
        </w:rPr>
      </w:pPr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5"/>
        <w:gridCol w:w="2060"/>
      </w:tblGrid>
      <w:tr w:rsidR="00682C5E" w:rsidRPr="004406C9" w14:paraId="4349FB13" w14:textId="77777777" w:rsidTr="00CE393D">
        <w:trPr>
          <w:trHeight w:val="576"/>
        </w:trPr>
        <w:tc>
          <w:tcPr>
            <w:tcW w:w="7925" w:type="dxa"/>
          </w:tcPr>
          <w:p w14:paraId="30C5B375" w14:textId="1596E172" w:rsidR="00682C5E" w:rsidRPr="002F13FD" w:rsidRDefault="00682C5E" w:rsidP="00452DD7">
            <w:pPr>
              <w:pStyle w:val="NoSpacing"/>
              <w:rPr>
                <w:rFonts w:cs="Arial"/>
                <w:lang w:val="es-CO"/>
              </w:rPr>
            </w:pPr>
            <w:r w:rsidRPr="0078176C">
              <w:rPr>
                <w:rFonts w:cs="Arial"/>
                <w:lang w:val="es-CO"/>
              </w:rPr>
              <w:t>¿</w:t>
            </w:r>
            <w:r>
              <w:rPr>
                <w:rFonts w:cs="Arial"/>
                <w:lang w:val="es-CO"/>
              </w:rPr>
              <w:t>La gestante</w:t>
            </w:r>
            <w:r w:rsidR="00452DD7">
              <w:rPr>
                <w:rFonts w:cs="Arial"/>
                <w:lang w:val="es-CO"/>
              </w:rPr>
              <w:t>, pareja de este hombre,</w:t>
            </w:r>
            <w:r>
              <w:rPr>
                <w:rFonts w:cs="Arial"/>
                <w:lang w:val="es-CO"/>
              </w:rPr>
              <w:t xml:space="preserve"> tiene 18 años </w:t>
            </w:r>
            <w:r w:rsidR="00BD213E">
              <w:rPr>
                <w:rFonts w:cs="Arial"/>
                <w:lang w:val="es-CO"/>
              </w:rPr>
              <w:t xml:space="preserve">o más </w:t>
            </w:r>
            <w:r>
              <w:rPr>
                <w:rFonts w:cs="Arial"/>
                <w:lang w:val="es-CO"/>
              </w:rPr>
              <w:t>de edad</w:t>
            </w:r>
            <w:r w:rsidRPr="0078176C">
              <w:rPr>
                <w:rFonts w:cs="Arial"/>
                <w:lang w:val="es-CO"/>
              </w:rPr>
              <w:t>?</w:t>
            </w:r>
          </w:p>
        </w:tc>
        <w:tc>
          <w:tcPr>
            <w:tcW w:w="2060" w:type="dxa"/>
          </w:tcPr>
          <w:p w14:paraId="2B825D81" w14:textId="4A152518" w:rsidR="00682C5E" w:rsidRPr="002F13FD" w:rsidRDefault="00682C5E" w:rsidP="00682C5E">
            <w:pPr>
              <w:pStyle w:val="NoSpacing"/>
              <w:rPr>
                <w:rFonts w:eastAsia="Times New Roman,DejaVuSansConde" w:cs="Arial"/>
                <w:sz w:val="32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>No</w:t>
            </w:r>
          </w:p>
        </w:tc>
      </w:tr>
      <w:tr w:rsidR="00682C5E" w:rsidRPr="004406C9" w14:paraId="48AC8D76" w14:textId="77777777" w:rsidTr="00682C5E">
        <w:trPr>
          <w:trHeight w:val="576"/>
        </w:trPr>
        <w:tc>
          <w:tcPr>
            <w:tcW w:w="7925" w:type="dxa"/>
          </w:tcPr>
          <w:p w14:paraId="6241AEDE" w14:textId="4302BFDE" w:rsidR="00682C5E" w:rsidRPr="002F13FD" w:rsidRDefault="00682C5E" w:rsidP="00452DD7">
            <w:pPr>
              <w:pStyle w:val="NoSpacing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 xml:space="preserve">¿Está la </w:t>
            </w:r>
            <w:r w:rsidR="00BD213E">
              <w:rPr>
                <w:rFonts w:cs="Arial"/>
                <w:lang w:val="es-CO"/>
              </w:rPr>
              <w:t>gestante inscrita</w:t>
            </w:r>
            <w:r w:rsidRPr="002F13FD">
              <w:rPr>
                <w:rFonts w:cs="Arial"/>
                <w:lang w:val="es-CO"/>
              </w:rPr>
              <w:t xml:space="preserve"> de acuerdo con que se </w:t>
            </w:r>
            <w:r w:rsidR="00452DD7">
              <w:rPr>
                <w:rFonts w:cs="Arial"/>
                <w:lang w:val="es-CO"/>
              </w:rPr>
              <w:t>incluya a este</w:t>
            </w:r>
            <w:r w:rsidRPr="002F13FD">
              <w:rPr>
                <w:rFonts w:cs="Arial"/>
                <w:lang w:val="es-CO"/>
              </w:rPr>
              <w:t xml:space="preserve"> hombre en el estudio?</w:t>
            </w:r>
          </w:p>
        </w:tc>
        <w:tc>
          <w:tcPr>
            <w:tcW w:w="2060" w:type="dxa"/>
          </w:tcPr>
          <w:p w14:paraId="0CDE5697" w14:textId="77777777" w:rsidR="00682C5E" w:rsidRPr="002F13FD" w:rsidRDefault="00682C5E" w:rsidP="00682C5E">
            <w:pPr>
              <w:pStyle w:val="NoSpacing"/>
              <w:rPr>
                <w:rFonts w:eastAsia="Times New Roman,DejaVuSansConde" w:cs="Arial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 xml:space="preserve">No     </w:t>
            </w:r>
          </w:p>
        </w:tc>
      </w:tr>
      <w:tr w:rsidR="00682C5E" w:rsidRPr="004406C9" w14:paraId="558D2214" w14:textId="77777777" w:rsidTr="00682C5E">
        <w:trPr>
          <w:trHeight w:val="576"/>
        </w:trPr>
        <w:tc>
          <w:tcPr>
            <w:tcW w:w="7925" w:type="dxa"/>
          </w:tcPr>
          <w:p w14:paraId="636C12A0" w14:textId="141FCFA2" w:rsidR="00682C5E" w:rsidRDefault="00682C5E" w:rsidP="00682C5E">
            <w:pPr>
              <w:pStyle w:val="NoSpacing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 xml:space="preserve">¿Vive este hombre en la misma casa que la gestante </w:t>
            </w:r>
            <w:r w:rsidR="00452DD7">
              <w:rPr>
                <w:rFonts w:cs="Arial"/>
                <w:lang w:val="es-CO"/>
              </w:rPr>
              <w:t xml:space="preserve">ya </w:t>
            </w:r>
            <w:r w:rsidRPr="002F13FD">
              <w:rPr>
                <w:rFonts w:cs="Arial"/>
                <w:lang w:val="es-CO"/>
              </w:rPr>
              <w:t xml:space="preserve">inscrita en ZEN?                    </w:t>
            </w:r>
          </w:p>
          <w:p w14:paraId="1EBBC0F6" w14:textId="6287EA6E" w:rsidR="00682C5E" w:rsidRPr="002F13FD" w:rsidRDefault="00682C5E" w:rsidP="00682C5E">
            <w:pPr>
              <w:pStyle w:val="NoSpacing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 xml:space="preserve">(# de ID de ZEN de la </w:t>
            </w:r>
            <w:r>
              <w:rPr>
                <w:rFonts w:cs="Arial"/>
                <w:lang w:val="es-CO"/>
              </w:rPr>
              <w:t>gestante</w:t>
            </w:r>
            <w:r w:rsidRPr="002F13FD">
              <w:rPr>
                <w:rFonts w:cs="Arial"/>
                <w:lang w:val="es-CO"/>
              </w:rPr>
              <w:t>:_____________________)</w:t>
            </w:r>
          </w:p>
        </w:tc>
        <w:tc>
          <w:tcPr>
            <w:tcW w:w="2060" w:type="dxa"/>
          </w:tcPr>
          <w:p w14:paraId="23E64FB9" w14:textId="77777777" w:rsidR="00682C5E" w:rsidRPr="002F13FD" w:rsidRDefault="00682C5E" w:rsidP="00682C5E">
            <w:pPr>
              <w:pStyle w:val="NoSpacing"/>
              <w:rPr>
                <w:rFonts w:eastAsia="Times New Roman,DejaVuSansConde" w:cs="Arial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 xml:space="preserve">No     </w:t>
            </w:r>
          </w:p>
        </w:tc>
      </w:tr>
      <w:tr w:rsidR="00682C5E" w:rsidRPr="004406C9" w14:paraId="7D769881" w14:textId="77777777" w:rsidTr="00682C5E">
        <w:trPr>
          <w:trHeight w:val="495"/>
        </w:trPr>
        <w:tc>
          <w:tcPr>
            <w:tcW w:w="7925" w:type="dxa"/>
          </w:tcPr>
          <w:p w14:paraId="22614A1C" w14:textId="56C9F485" w:rsidR="00682C5E" w:rsidRPr="002F13FD" w:rsidRDefault="00682C5E" w:rsidP="00682C5E">
            <w:pPr>
              <w:pStyle w:val="NoSpacing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>¿Este hombre es mayor de 18 años?</w:t>
            </w:r>
          </w:p>
        </w:tc>
        <w:tc>
          <w:tcPr>
            <w:tcW w:w="2060" w:type="dxa"/>
          </w:tcPr>
          <w:p w14:paraId="0964DCC8" w14:textId="77777777" w:rsidR="00682C5E" w:rsidRPr="002F13FD" w:rsidRDefault="00682C5E" w:rsidP="00682C5E">
            <w:pPr>
              <w:pStyle w:val="NoSpacing"/>
              <w:rPr>
                <w:rFonts w:eastAsia="Times New Roman,DejaVuSansConde" w:cs="Arial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 xml:space="preserve">No     </w:t>
            </w:r>
          </w:p>
        </w:tc>
      </w:tr>
      <w:tr w:rsidR="00682C5E" w:rsidRPr="004406C9" w14:paraId="7CDF3525" w14:textId="77777777" w:rsidTr="00682C5E">
        <w:trPr>
          <w:trHeight w:val="495"/>
        </w:trPr>
        <w:tc>
          <w:tcPr>
            <w:tcW w:w="7925" w:type="dxa"/>
          </w:tcPr>
          <w:p w14:paraId="49C58160" w14:textId="71832F55" w:rsidR="00682C5E" w:rsidRPr="002F13FD" w:rsidRDefault="00682C5E" w:rsidP="00682C5E">
            <w:pPr>
              <w:pStyle w:val="NoSpacing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>¿Este hombre habla español?</w:t>
            </w:r>
          </w:p>
        </w:tc>
        <w:tc>
          <w:tcPr>
            <w:tcW w:w="2060" w:type="dxa"/>
          </w:tcPr>
          <w:p w14:paraId="39012B19" w14:textId="6E002FFB" w:rsidR="00682C5E" w:rsidRPr="002F13FD" w:rsidRDefault="00682C5E" w:rsidP="00682C5E">
            <w:pPr>
              <w:pStyle w:val="NoSpacing"/>
              <w:rPr>
                <w:rFonts w:eastAsia="Times New Roman,DejaVuSansConde" w:cs="Arial"/>
                <w:sz w:val="32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 xml:space="preserve">No     </w:t>
            </w:r>
          </w:p>
        </w:tc>
      </w:tr>
    </w:tbl>
    <w:p w14:paraId="1A06CF32" w14:textId="77777777" w:rsidR="00B75C8B" w:rsidRPr="002F13FD" w:rsidRDefault="00B75C8B" w:rsidP="00BD39EC">
      <w:pPr>
        <w:pStyle w:val="NoSpacing"/>
        <w:rPr>
          <w:rFonts w:cs="Arial"/>
          <w:lang w:val="es-CO"/>
        </w:rPr>
      </w:pPr>
    </w:p>
    <w:p w14:paraId="1247634B" w14:textId="77777777" w:rsidR="00193821" w:rsidRPr="002F13FD" w:rsidRDefault="00193821" w:rsidP="00193821">
      <w:pPr>
        <w:pStyle w:val="NoSpacing"/>
        <w:rPr>
          <w:rFonts w:cs="Arial"/>
          <w:b/>
          <w:lang w:val="es-CO"/>
        </w:rPr>
      </w:pPr>
      <w:r w:rsidRPr="002F13FD">
        <w:rPr>
          <w:rFonts w:cs="Arial"/>
          <w:b/>
          <w:bCs/>
          <w:lang w:val="es-CO"/>
        </w:rPr>
        <w:t>Criterios de exclusión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5"/>
        <w:gridCol w:w="1975"/>
      </w:tblGrid>
      <w:tr w:rsidR="00193821" w:rsidRPr="004406C9" w14:paraId="6000AF27" w14:textId="77777777" w:rsidTr="007E4D49">
        <w:trPr>
          <w:trHeight w:val="314"/>
        </w:trPr>
        <w:tc>
          <w:tcPr>
            <w:tcW w:w="8015" w:type="dxa"/>
            <w:vAlign w:val="bottom"/>
          </w:tcPr>
          <w:p w14:paraId="57B8FB94" w14:textId="77777777" w:rsidR="00193821" w:rsidRPr="002F13FD" w:rsidRDefault="00193821" w:rsidP="00900975">
            <w:pPr>
              <w:pStyle w:val="NoSpacing"/>
              <w:ind w:left="72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t>¿</w:t>
            </w:r>
            <w:r w:rsidR="0092620C" w:rsidRPr="002F13FD">
              <w:rPr>
                <w:rFonts w:cs="Arial"/>
                <w:lang w:val="es-CO"/>
              </w:rPr>
              <w:t xml:space="preserve">Está este </w:t>
            </w:r>
            <w:r w:rsidRPr="002F13FD">
              <w:rPr>
                <w:rFonts w:cs="Arial"/>
                <w:lang w:val="es-CO"/>
              </w:rPr>
              <w:t>hombre en</w:t>
            </w:r>
            <w:r w:rsidR="00900975" w:rsidRPr="002F13FD">
              <w:rPr>
                <w:rFonts w:cs="Arial"/>
                <w:lang w:val="es-CO"/>
              </w:rPr>
              <w:t>carcelado</w:t>
            </w:r>
            <w:r w:rsidRPr="002F13FD">
              <w:rPr>
                <w:rFonts w:cs="Arial"/>
                <w:lang w:val="es-CO"/>
              </w:rPr>
              <w:t>?</w:t>
            </w:r>
          </w:p>
        </w:tc>
        <w:tc>
          <w:tcPr>
            <w:tcW w:w="1975" w:type="dxa"/>
            <w:vAlign w:val="bottom"/>
          </w:tcPr>
          <w:p w14:paraId="6E98339B" w14:textId="77777777" w:rsidR="00193821" w:rsidRPr="002F13FD" w:rsidRDefault="00193821" w:rsidP="007E4D49">
            <w:pPr>
              <w:pStyle w:val="NoSpacing"/>
              <w:rPr>
                <w:rFonts w:eastAsia="Times New Roman,DejaVuSansConde" w:cs="Arial"/>
                <w:sz w:val="32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>No</w:t>
            </w:r>
          </w:p>
        </w:tc>
      </w:tr>
      <w:tr w:rsidR="00193821" w:rsidRPr="004406C9" w14:paraId="24DC6D44" w14:textId="77777777" w:rsidTr="00B2323D">
        <w:trPr>
          <w:trHeight w:val="629"/>
        </w:trPr>
        <w:tc>
          <w:tcPr>
            <w:tcW w:w="8015" w:type="dxa"/>
            <w:shd w:val="clear" w:color="auto" w:fill="auto"/>
            <w:vAlign w:val="bottom"/>
          </w:tcPr>
          <w:p w14:paraId="154C5019" w14:textId="3177F33F" w:rsidR="00193821" w:rsidRPr="002F13FD" w:rsidRDefault="00193821">
            <w:pPr>
              <w:pStyle w:val="NoSpacing"/>
              <w:ind w:left="72"/>
              <w:rPr>
                <w:rFonts w:cs="Arial"/>
                <w:lang w:val="es-CO"/>
              </w:rPr>
            </w:pPr>
            <w:r w:rsidRPr="002F13FD">
              <w:rPr>
                <w:rFonts w:cs="Arial"/>
                <w:lang w:val="es-CO"/>
              </w:rPr>
              <w:lastRenderedPageBreak/>
              <w:t xml:space="preserve">Basado en </w:t>
            </w:r>
            <w:r w:rsidR="00755681" w:rsidRPr="002F13FD">
              <w:rPr>
                <w:rFonts w:cs="Arial"/>
                <w:lang w:val="es-CO"/>
              </w:rPr>
              <w:t xml:space="preserve">juicio </w:t>
            </w:r>
            <w:r w:rsidRPr="002F13FD">
              <w:rPr>
                <w:rFonts w:cs="Arial"/>
                <w:lang w:val="es-CO"/>
              </w:rPr>
              <w:t>clínico, ¿</w:t>
            </w:r>
            <w:r w:rsidR="0092620C" w:rsidRPr="002F13FD">
              <w:rPr>
                <w:rFonts w:cs="Arial"/>
                <w:lang w:val="es-CO"/>
              </w:rPr>
              <w:t xml:space="preserve">tiene </w:t>
            </w:r>
            <w:r w:rsidRPr="002F13FD">
              <w:rPr>
                <w:rFonts w:cs="Arial"/>
                <w:lang w:val="es-CO"/>
              </w:rPr>
              <w:t>este hombre algún impedimento físico o psicológico para participar en este estudio?</w:t>
            </w:r>
          </w:p>
        </w:tc>
        <w:tc>
          <w:tcPr>
            <w:tcW w:w="1975" w:type="dxa"/>
            <w:vAlign w:val="bottom"/>
          </w:tcPr>
          <w:p w14:paraId="2BA99C42" w14:textId="77777777" w:rsidR="00193821" w:rsidRPr="002F13FD" w:rsidRDefault="00193821" w:rsidP="007E4D49">
            <w:pPr>
              <w:pStyle w:val="NoSpacing"/>
              <w:rPr>
                <w:rFonts w:eastAsia="Times New Roman,DejaVuSansConde" w:cs="Arial"/>
                <w:sz w:val="32"/>
                <w:szCs w:val="32"/>
                <w:lang w:val="es-CO"/>
              </w:rPr>
            </w:pP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>Sí</w:t>
            </w:r>
            <w:r w:rsidRPr="002F13FD">
              <w:rPr>
                <w:rFonts w:eastAsia="Times New Roman,DejaVuSansConde" w:cs="Arial"/>
                <w:szCs w:val="32"/>
                <w:lang w:val="es-CO"/>
              </w:rPr>
              <w:tab/>
              <w:t xml:space="preserve">    </w:t>
            </w:r>
            <w:r w:rsidRPr="002F13FD">
              <w:rPr>
                <w:rFonts w:eastAsia="Times New Roman,DejaVuSansConde" w:cs="Arial"/>
                <w:sz w:val="32"/>
                <w:szCs w:val="32"/>
                <w:lang w:val="es-CO"/>
              </w:rPr>
              <w:t xml:space="preserve">□ </w:t>
            </w:r>
            <w:r w:rsidRPr="002F13FD">
              <w:rPr>
                <w:rFonts w:eastAsia="Times New Roman,DejaVuSansConde" w:cs="Arial"/>
                <w:lang w:val="es-CO"/>
              </w:rPr>
              <w:t>No</w:t>
            </w:r>
          </w:p>
        </w:tc>
      </w:tr>
    </w:tbl>
    <w:p w14:paraId="393FE5A7" w14:textId="77777777" w:rsidR="00452DD7" w:rsidRDefault="00452DD7" w:rsidP="00BD39EC">
      <w:pPr>
        <w:pStyle w:val="NoSpacing"/>
        <w:rPr>
          <w:rFonts w:cs="Arial"/>
          <w:b/>
          <w:bCs/>
          <w:lang w:val="es-CO"/>
        </w:rPr>
      </w:pPr>
    </w:p>
    <w:p w14:paraId="7EA2B4C2" w14:textId="085AB47D" w:rsidR="00BD39EC" w:rsidRPr="002F13FD" w:rsidRDefault="00452DD7" w:rsidP="00BD39EC">
      <w:pPr>
        <w:pStyle w:val="NoSpacing"/>
        <w:rPr>
          <w:rFonts w:cs="Arial"/>
          <w:b/>
          <w:lang w:val="es-CO"/>
        </w:rPr>
      </w:pPr>
      <w:r>
        <w:rPr>
          <w:rFonts w:cs="Arial"/>
          <w:b/>
          <w:bCs/>
          <w:lang w:val="es-CO"/>
        </w:rPr>
        <w:t>Determinación</w:t>
      </w:r>
      <w:r w:rsidR="00B87B7B" w:rsidRPr="002F13FD">
        <w:rPr>
          <w:rFonts w:cs="Arial"/>
          <w:b/>
          <w:bCs/>
          <w:lang w:val="es-CO"/>
        </w:rPr>
        <w:t xml:space="preserve"> </w:t>
      </w:r>
      <w:r w:rsidR="00BD39EC" w:rsidRPr="002F13FD">
        <w:rPr>
          <w:rFonts w:cs="Arial"/>
          <w:b/>
          <w:bCs/>
          <w:lang w:val="es-CO"/>
        </w:rPr>
        <w:t>de elegibilidad</w:t>
      </w:r>
    </w:p>
    <w:p w14:paraId="42FD6D03" w14:textId="77777777" w:rsidR="0092620C" w:rsidRPr="002F13FD" w:rsidRDefault="0092620C" w:rsidP="00BD39EC">
      <w:pPr>
        <w:pStyle w:val="NoSpacing"/>
        <w:rPr>
          <w:rFonts w:cs="Arial"/>
          <w:lang w:val="es-CO"/>
        </w:rPr>
      </w:pPr>
    </w:p>
    <w:p w14:paraId="0F4BF3B8" w14:textId="0AF659E8" w:rsidR="00C82EE8" w:rsidRPr="002F13FD" w:rsidRDefault="00193821" w:rsidP="00BD39EC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Este hombre es elegible para el estudio</w:t>
      </w:r>
      <w:r w:rsidR="0092620C" w:rsidRPr="002F13FD">
        <w:rPr>
          <w:rFonts w:cs="Arial"/>
          <w:lang w:val="es-CO"/>
        </w:rPr>
        <w:t xml:space="preserve">. </w:t>
      </w:r>
      <w:r w:rsidRPr="002F13FD">
        <w:rPr>
          <w:rFonts w:cs="Arial"/>
          <w:lang w:val="es-CO"/>
        </w:rPr>
        <w:t xml:space="preserve">(Todas las respuestas para los criterios de </w:t>
      </w:r>
      <w:r w:rsidR="00B87B7B">
        <w:rPr>
          <w:rFonts w:cs="Arial"/>
          <w:lang w:val="es-CO"/>
        </w:rPr>
        <w:t>inclusión</w:t>
      </w:r>
      <w:r w:rsidR="00B87B7B" w:rsidRPr="002F13FD">
        <w:rPr>
          <w:rFonts w:cs="Arial"/>
          <w:lang w:val="es-CO"/>
        </w:rPr>
        <w:t xml:space="preserve"> </w:t>
      </w:r>
      <w:r w:rsidRPr="002F13FD">
        <w:rPr>
          <w:rFonts w:cs="Arial"/>
          <w:lang w:val="es-CO"/>
        </w:rPr>
        <w:t xml:space="preserve">son </w:t>
      </w:r>
      <w:r w:rsidR="0007297E" w:rsidRPr="002F13FD">
        <w:rPr>
          <w:rFonts w:cs="Arial"/>
          <w:lang w:val="es-CO"/>
        </w:rPr>
        <w:t>“</w:t>
      </w:r>
      <w:r w:rsidRPr="002F13FD">
        <w:rPr>
          <w:rFonts w:cs="Arial"/>
          <w:lang w:val="es-CO"/>
        </w:rPr>
        <w:t>S</w:t>
      </w:r>
      <w:r w:rsidR="0092620C" w:rsidRPr="002F13FD">
        <w:rPr>
          <w:rFonts w:cs="Arial"/>
          <w:lang w:val="es-CO"/>
        </w:rPr>
        <w:t>í</w:t>
      </w:r>
      <w:r w:rsidR="0007297E" w:rsidRPr="002F13FD">
        <w:rPr>
          <w:rFonts w:cs="Arial"/>
          <w:lang w:val="es-CO"/>
        </w:rPr>
        <w:t>”</w:t>
      </w:r>
      <w:r w:rsidRPr="002F13FD">
        <w:rPr>
          <w:rFonts w:cs="Arial"/>
          <w:lang w:val="es-CO"/>
        </w:rPr>
        <w:t xml:space="preserve"> Y todas las respuestas para la exclusión son </w:t>
      </w:r>
      <w:r w:rsidR="0007297E" w:rsidRPr="002F13FD">
        <w:rPr>
          <w:rFonts w:cs="Arial"/>
          <w:lang w:val="es-CO"/>
        </w:rPr>
        <w:t>“</w:t>
      </w:r>
      <w:r w:rsidRPr="002F13FD">
        <w:rPr>
          <w:rFonts w:cs="Arial"/>
          <w:lang w:val="es-CO"/>
        </w:rPr>
        <w:t>No</w:t>
      </w:r>
      <w:r w:rsidR="0007297E" w:rsidRPr="002F13FD">
        <w:rPr>
          <w:rFonts w:cs="Arial"/>
          <w:lang w:val="es-CO"/>
        </w:rPr>
        <w:t>”</w:t>
      </w:r>
      <w:r w:rsidRPr="002F13FD">
        <w:rPr>
          <w:rFonts w:cs="Arial"/>
          <w:lang w:val="es-CO"/>
        </w:rPr>
        <w:t>.)</w:t>
      </w:r>
    </w:p>
    <w:p w14:paraId="7B4ACA39" w14:textId="2E5DBBD5" w:rsidR="006A62DC" w:rsidRPr="002F13FD" w:rsidRDefault="00BD39EC" w:rsidP="004A7D5E">
      <w:pPr>
        <w:pStyle w:val="NoSpacing"/>
        <w:ind w:left="720" w:firstLine="720"/>
        <w:rPr>
          <w:rFonts w:eastAsia="Times New Roman,DejaVuSansConde" w:cs="Arial"/>
          <w:szCs w:val="32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szCs w:val="32"/>
          <w:lang w:val="es-CO"/>
        </w:rPr>
        <w:t>Sí</w:t>
      </w:r>
      <w:r w:rsidRPr="002F13FD">
        <w:rPr>
          <w:rFonts w:eastAsia="Times New Roman,DejaVuSansConde" w:cs="Arial"/>
          <w:szCs w:val="32"/>
          <w:lang w:val="es-CO"/>
        </w:rPr>
        <w:tab/>
      </w:r>
      <w:r w:rsidR="006A62DC" w:rsidRPr="002F13FD">
        <w:rPr>
          <w:rFonts w:eastAsia="Times New Roman,DejaVuSansConde" w:cs="Arial"/>
          <w:szCs w:val="32"/>
          <w:lang w:val="es-CO"/>
        </w:rPr>
        <w:tab/>
      </w:r>
      <w:r w:rsidR="006A62DC" w:rsidRPr="002F13FD">
        <w:rPr>
          <w:rFonts w:eastAsia="Times New Roman,DejaVuSansConde" w:cs="Arial"/>
          <w:szCs w:val="32"/>
          <w:lang w:val="es-CO"/>
        </w:rPr>
        <w:tab/>
      </w:r>
      <w:r w:rsidR="006A62DC" w:rsidRPr="002F13FD">
        <w:rPr>
          <w:rFonts w:cs="Arial"/>
          <w:lang w:val="es-CO"/>
        </w:rPr>
        <w:sym w:font="Wingdings" w:char="F0E0"/>
      </w:r>
      <w:r w:rsidR="006A62DC" w:rsidRPr="002F13FD">
        <w:rPr>
          <w:rFonts w:cs="Arial"/>
          <w:lang w:val="es-CO"/>
        </w:rPr>
        <w:tab/>
      </w:r>
      <w:r w:rsidR="006A62DC" w:rsidRPr="002F13FD">
        <w:rPr>
          <w:rFonts w:cs="Arial"/>
          <w:lang w:val="es-CO"/>
        </w:rPr>
        <w:tab/>
        <w:t>Elegible</w:t>
      </w:r>
      <w:r w:rsidRPr="002F13FD">
        <w:rPr>
          <w:rFonts w:eastAsia="Times New Roman,DejaVuSansConde" w:cs="Arial"/>
          <w:szCs w:val="32"/>
          <w:lang w:val="es-CO"/>
        </w:rPr>
        <w:tab/>
        <w:t xml:space="preserve">   </w:t>
      </w:r>
    </w:p>
    <w:p w14:paraId="6FD19556" w14:textId="4DC0DCBC" w:rsidR="00BD39EC" w:rsidRPr="002F13FD" w:rsidRDefault="00BD39EC" w:rsidP="004A7D5E">
      <w:pPr>
        <w:pStyle w:val="NoSpacing"/>
        <w:ind w:left="720" w:firstLine="720"/>
        <w:rPr>
          <w:rFonts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>No</w:t>
      </w:r>
      <w:r w:rsidR="006A62DC" w:rsidRPr="002F13FD">
        <w:rPr>
          <w:rFonts w:eastAsia="Times New Roman,DejaVuSansConde" w:cs="Arial"/>
          <w:lang w:val="es-CO"/>
        </w:rPr>
        <w:tab/>
      </w:r>
      <w:r w:rsidR="006A62DC" w:rsidRPr="002F13FD">
        <w:rPr>
          <w:rFonts w:eastAsia="Times New Roman,DejaVuSansConde" w:cs="Arial"/>
          <w:lang w:val="es-CO"/>
        </w:rPr>
        <w:tab/>
      </w:r>
      <w:r w:rsidR="006A62DC" w:rsidRPr="002F13FD">
        <w:rPr>
          <w:rFonts w:eastAsia="Times New Roman,DejaVuSansConde" w:cs="Arial"/>
          <w:lang w:val="es-CO"/>
        </w:rPr>
        <w:tab/>
      </w:r>
      <w:r w:rsidR="006A62DC" w:rsidRPr="002F13FD">
        <w:rPr>
          <w:rFonts w:cs="Arial"/>
          <w:lang w:val="es-CO"/>
        </w:rPr>
        <w:sym w:font="Wingdings" w:char="F0E0"/>
      </w:r>
      <w:r w:rsidR="006A62DC" w:rsidRPr="002F13FD">
        <w:rPr>
          <w:rFonts w:cs="Arial"/>
          <w:lang w:val="es-CO"/>
        </w:rPr>
        <w:tab/>
      </w:r>
      <w:r w:rsidR="006A62DC" w:rsidRPr="002F13FD">
        <w:rPr>
          <w:rFonts w:cs="Arial"/>
          <w:lang w:val="es-CO"/>
        </w:rPr>
        <w:tab/>
        <w:t>No elegible</w:t>
      </w:r>
    </w:p>
    <w:p w14:paraId="5E2E3DB3" w14:textId="1CF7928F" w:rsidR="00950C32" w:rsidRPr="002F13FD" w:rsidRDefault="006A62DC" w:rsidP="00EC769E">
      <w:pPr>
        <w:pStyle w:val="NoSpacing"/>
        <w:ind w:left="3600" w:hanging="2160"/>
        <w:rPr>
          <w:rFonts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szCs w:val="32"/>
          <w:lang w:val="es-CO"/>
        </w:rPr>
        <w:t xml:space="preserve">No </w:t>
      </w:r>
      <w:r w:rsidR="00452DD7">
        <w:rPr>
          <w:rFonts w:eastAsia="Times New Roman,DejaVuSansConde" w:cs="Arial"/>
          <w:szCs w:val="32"/>
          <w:lang w:val="es-CO"/>
        </w:rPr>
        <w:t>sabe</w:t>
      </w:r>
      <w:r w:rsidRPr="002F13FD">
        <w:rPr>
          <w:rFonts w:eastAsia="Times New Roman,DejaVuSansConde" w:cs="Arial"/>
          <w:szCs w:val="32"/>
          <w:lang w:val="es-CO"/>
        </w:rPr>
        <w:tab/>
      </w:r>
      <w:r w:rsidRPr="002F13FD">
        <w:rPr>
          <w:rFonts w:cs="Arial"/>
          <w:lang w:val="es-CO"/>
        </w:rPr>
        <w:sym w:font="Wingdings" w:char="F0E0"/>
      </w:r>
      <w:r w:rsidRPr="002F13FD">
        <w:rPr>
          <w:rFonts w:cs="Arial"/>
          <w:lang w:val="es-CO"/>
        </w:rPr>
        <w:tab/>
      </w:r>
      <w:r w:rsidRPr="002F13FD">
        <w:rPr>
          <w:rFonts w:cs="Arial"/>
          <w:lang w:val="es-CO"/>
        </w:rPr>
        <w:tab/>
        <w:t xml:space="preserve">Si </w:t>
      </w:r>
      <w:r w:rsidR="00452DD7">
        <w:rPr>
          <w:rFonts w:cs="Arial"/>
          <w:lang w:val="es-CO"/>
        </w:rPr>
        <w:t>inseguro</w:t>
      </w:r>
      <w:r w:rsidRPr="002F13FD">
        <w:rPr>
          <w:rFonts w:cs="Arial"/>
          <w:lang w:val="es-CO"/>
        </w:rPr>
        <w:t xml:space="preserve">, </w:t>
      </w:r>
      <w:r w:rsidR="00452DD7">
        <w:rPr>
          <w:rFonts w:cs="Arial"/>
          <w:lang w:val="es-CO"/>
        </w:rPr>
        <w:t>diligencia</w:t>
      </w:r>
      <w:r w:rsidRPr="002F13FD">
        <w:rPr>
          <w:rFonts w:cs="Arial"/>
          <w:lang w:val="es-CO"/>
        </w:rPr>
        <w:t xml:space="preserve"> el Anexo </w:t>
      </w:r>
      <w:r w:rsidR="00950C32" w:rsidRPr="002F13FD">
        <w:rPr>
          <w:rFonts w:cs="Arial"/>
          <w:lang w:val="es-CO"/>
        </w:rPr>
        <w:t xml:space="preserve">E1 </w:t>
      </w:r>
    </w:p>
    <w:p w14:paraId="4FC5D4DB" w14:textId="30066DF6" w:rsidR="006A62DC" w:rsidRPr="002F13FD" w:rsidRDefault="006A62DC" w:rsidP="00950C32">
      <w:pPr>
        <w:pStyle w:val="NoSpacing"/>
        <w:ind w:left="5040"/>
        <w:rPr>
          <w:rFonts w:eastAsia="Times New Roman,DejaVuSansConde" w:cs="Arial"/>
          <w:lang w:val="es-CO"/>
        </w:rPr>
      </w:pPr>
      <w:r w:rsidRPr="002F13FD">
        <w:rPr>
          <w:rFonts w:cs="Arial"/>
          <w:lang w:val="es-CO"/>
        </w:rPr>
        <w:t xml:space="preserve">(información de contacto) y </w:t>
      </w:r>
      <w:r w:rsidR="00452DD7">
        <w:rPr>
          <w:rFonts w:cs="Arial"/>
          <w:lang w:val="es-CO"/>
        </w:rPr>
        <w:t>realiza</w:t>
      </w:r>
      <w:r w:rsidRPr="002F13FD">
        <w:rPr>
          <w:rFonts w:cs="Arial"/>
          <w:lang w:val="es-CO"/>
        </w:rPr>
        <w:t xml:space="preserve"> un seguimiento en una semana</w:t>
      </w:r>
      <w:r w:rsidR="00452DD7">
        <w:rPr>
          <w:rFonts w:cs="Arial"/>
          <w:lang w:val="es-CO"/>
        </w:rPr>
        <w:t xml:space="preserve"> </w:t>
      </w:r>
      <w:r w:rsidR="00452DD7" w:rsidRPr="000D0F47">
        <w:rPr>
          <w:rFonts w:cs="Arial"/>
          <w:lang w:val="es-CO"/>
        </w:rPr>
        <w:t>(si todavía está dentro de un mes de la inscripción de la gestante)</w:t>
      </w:r>
      <w:r w:rsidR="00452DD7" w:rsidRPr="002F13FD">
        <w:rPr>
          <w:rFonts w:cs="Arial"/>
          <w:lang w:val="es-CO"/>
        </w:rPr>
        <w:t>.</w:t>
      </w:r>
    </w:p>
    <w:p w14:paraId="3B315C82" w14:textId="32F11F07" w:rsidR="00B87B7B" w:rsidRPr="00CE393D" w:rsidRDefault="00B87B7B" w:rsidP="003076D9">
      <w:pPr>
        <w:pStyle w:val="NoSpacing"/>
        <w:spacing w:line="480" w:lineRule="auto"/>
        <w:rPr>
          <w:rFonts w:cs="Arial"/>
          <w:bCs/>
          <w:lang w:val="es-CO"/>
        </w:rPr>
      </w:pPr>
      <w:r w:rsidRPr="00452DD7">
        <w:rPr>
          <w:rFonts w:cs="Arial"/>
          <w:b/>
          <w:bCs/>
          <w:lang w:val="es-CO"/>
        </w:rPr>
        <w:t xml:space="preserve">Notas sobre </w:t>
      </w:r>
      <w:r w:rsidR="00452DD7" w:rsidRPr="00452DD7">
        <w:rPr>
          <w:rFonts w:cs="Arial"/>
          <w:b/>
          <w:bCs/>
          <w:lang w:val="es-CO"/>
        </w:rPr>
        <w:t xml:space="preserve">la determinación </w:t>
      </w:r>
      <w:r w:rsidRPr="00452DD7">
        <w:rPr>
          <w:rFonts w:cs="Arial"/>
          <w:b/>
          <w:bCs/>
          <w:lang w:val="es-CO"/>
        </w:rPr>
        <w:t>de elegibilidad:</w:t>
      </w:r>
      <w:r w:rsidRPr="00B87B7B">
        <w:rPr>
          <w:rFonts w:cs="Arial"/>
          <w:bCs/>
          <w:lang w:val="es-CO"/>
        </w:rPr>
        <w:t xml:space="preserve"> _</w:t>
      </w:r>
      <w:r w:rsidRPr="00CE393D">
        <w:rPr>
          <w:rFonts w:cs="Arial"/>
          <w:bCs/>
          <w:lang w:val="es-CO"/>
        </w:rPr>
        <w:t>___________________________________________________</w:t>
      </w:r>
    </w:p>
    <w:p w14:paraId="6FB6B73F" w14:textId="52EE09D2" w:rsidR="00B87B7B" w:rsidRPr="00CE393D" w:rsidRDefault="00B87B7B" w:rsidP="003076D9">
      <w:pPr>
        <w:pStyle w:val="NoSpacing"/>
        <w:spacing w:line="480" w:lineRule="auto"/>
        <w:rPr>
          <w:rFonts w:cs="Arial"/>
          <w:bCs/>
          <w:lang w:val="es-CO"/>
        </w:rPr>
      </w:pPr>
      <w:r w:rsidRPr="00CE393D">
        <w:rPr>
          <w:rFonts w:cs="Arial"/>
          <w:bCs/>
          <w:lang w:val="es-CO"/>
        </w:rPr>
        <w:t>_____________________________________________________________________________________</w:t>
      </w:r>
    </w:p>
    <w:p w14:paraId="4FA0EBCA" w14:textId="6B82809E" w:rsidR="00B87B7B" w:rsidRPr="002013F8" w:rsidRDefault="00B87B7B" w:rsidP="003076D9">
      <w:pPr>
        <w:pStyle w:val="CommentText"/>
        <w:spacing w:after="0"/>
        <w:rPr>
          <w:lang w:val="es-CO"/>
        </w:rPr>
      </w:pPr>
      <w:r w:rsidRPr="00CE393D">
        <w:rPr>
          <w:rFonts w:cs="Arial"/>
          <w:bCs/>
          <w:lang w:val="es-CO"/>
        </w:rPr>
        <w:t>______________________________________________________________________________________________</w:t>
      </w:r>
    </w:p>
    <w:p w14:paraId="10442151" w14:textId="77777777" w:rsidR="00452DD7" w:rsidRDefault="00452DD7" w:rsidP="001D1F51">
      <w:pPr>
        <w:pStyle w:val="NoSpacing"/>
        <w:rPr>
          <w:rFonts w:cs="Arial"/>
          <w:b/>
          <w:bCs/>
          <w:lang w:val="es-CO"/>
        </w:rPr>
      </w:pPr>
    </w:p>
    <w:p w14:paraId="212E2F1A" w14:textId="7A5C692A" w:rsidR="006A62DC" w:rsidRPr="002F13FD" w:rsidRDefault="006A62DC" w:rsidP="001D1F51">
      <w:pPr>
        <w:pStyle w:val="NoSpacing"/>
        <w:rPr>
          <w:rFonts w:cs="Arial"/>
          <w:b/>
          <w:bCs/>
          <w:lang w:val="es-CO"/>
        </w:rPr>
      </w:pPr>
      <w:r w:rsidRPr="002F13FD">
        <w:rPr>
          <w:rFonts w:cs="Arial"/>
          <w:b/>
          <w:bCs/>
          <w:lang w:val="es-CO"/>
        </w:rPr>
        <w:t>Si</w:t>
      </w:r>
      <w:r w:rsidR="00452DD7">
        <w:rPr>
          <w:rFonts w:cs="Arial"/>
          <w:b/>
          <w:bCs/>
          <w:lang w:val="es-CO"/>
        </w:rPr>
        <w:t xml:space="preserve"> es</w:t>
      </w:r>
      <w:r w:rsidRPr="002F13FD">
        <w:rPr>
          <w:rFonts w:cs="Arial"/>
          <w:b/>
          <w:bCs/>
          <w:lang w:val="es-CO"/>
        </w:rPr>
        <w:t xml:space="preserve"> elegible, </w:t>
      </w:r>
      <w:r w:rsidR="00452DD7">
        <w:rPr>
          <w:rFonts w:cs="Arial"/>
          <w:b/>
          <w:bCs/>
          <w:lang w:val="es-CO"/>
        </w:rPr>
        <w:t xml:space="preserve">favor </w:t>
      </w:r>
      <w:r w:rsidRPr="002F13FD">
        <w:rPr>
          <w:rFonts w:cs="Arial"/>
          <w:b/>
          <w:bCs/>
          <w:lang w:val="es-CO"/>
        </w:rPr>
        <w:t>diligencia las secciones a continuación.</w:t>
      </w:r>
    </w:p>
    <w:p w14:paraId="03D1C494" w14:textId="77777777" w:rsidR="006A62DC" w:rsidRPr="002F13FD" w:rsidRDefault="006A62DC" w:rsidP="001D1F51">
      <w:pPr>
        <w:pStyle w:val="NoSpacing"/>
        <w:rPr>
          <w:rFonts w:cs="Arial"/>
          <w:b/>
          <w:bCs/>
          <w:lang w:val="es-CO"/>
        </w:rPr>
      </w:pPr>
    </w:p>
    <w:p w14:paraId="784E4EA1" w14:textId="1D9C697D" w:rsidR="001D1F51" w:rsidRPr="002F13FD" w:rsidRDefault="00B67ADB" w:rsidP="001D1F51">
      <w:pPr>
        <w:pStyle w:val="NoSpacing"/>
        <w:rPr>
          <w:rFonts w:cs="Arial"/>
          <w:b/>
          <w:bCs/>
          <w:lang w:val="es-CO"/>
        </w:rPr>
      </w:pPr>
      <w:r w:rsidRPr="002F13FD">
        <w:rPr>
          <w:rFonts w:cs="Arial"/>
          <w:b/>
          <w:bCs/>
          <w:lang w:val="es-CO"/>
        </w:rPr>
        <w:t>Determinación del c</w:t>
      </w:r>
      <w:r w:rsidR="001D1F51" w:rsidRPr="002F13FD">
        <w:rPr>
          <w:rFonts w:cs="Arial"/>
          <w:b/>
          <w:bCs/>
          <w:lang w:val="es-CO"/>
        </w:rPr>
        <w:t>onsentimiento informado</w:t>
      </w:r>
    </w:p>
    <w:p w14:paraId="6F2B73C4" w14:textId="77777777" w:rsidR="001D1F51" w:rsidRPr="002F13FD" w:rsidRDefault="001D1F51" w:rsidP="001D1F51">
      <w:pPr>
        <w:pStyle w:val="NoSpacing"/>
        <w:rPr>
          <w:rFonts w:cs="Arial"/>
          <w:b/>
          <w:bCs/>
          <w:lang w:val="es-CO"/>
        </w:rPr>
      </w:pPr>
    </w:p>
    <w:p w14:paraId="71051B03" w14:textId="7AFF5E64" w:rsidR="001D1F51" w:rsidRPr="002F13FD" w:rsidRDefault="001D1F51" w:rsidP="001D1F51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t>¿</w:t>
      </w:r>
      <w:r w:rsidR="00D325FE" w:rsidRPr="002F13FD">
        <w:rPr>
          <w:rFonts w:cs="Arial"/>
          <w:lang w:val="es-CO"/>
        </w:rPr>
        <w:t xml:space="preserve">Recibió </w:t>
      </w:r>
      <w:r w:rsidRPr="002F13FD">
        <w:rPr>
          <w:rFonts w:cs="Arial"/>
          <w:lang w:val="es-CO"/>
        </w:rPr>
        <w:t xml:space="preserve">y dio </w:t>
      </w:r>
      <w:r w:rsidR="009E7B76" w:rsidRPr="002F13FD">
        <w:rPr>
          <w:rFonts w:cs="Arial"/>
          <w:lang w:val="es-CO"/>
        </w:rPr>
        <w:t xml:space="preserve">la pareja </w:t>
      </w:r>
      <w:r w:rsidRPr="002F13FD">
        <w:rPr>
          <w:rFonts w:cs="Arial"/>
          <w:lang w:val="es-CO"/>
        </w:rPr>
        <w:t>su consentimiento informado para participa</w:t>
      </w:r>
      <w:r w:rsidR="009E7B76" w:rsidRPr="002F13FD">
        <w:rPr>
          <w:rFonts w:cs="Arial"/>
          <w:lang w:val="es-CO"/>
        </w:rPr>
        <w:t>r</w:t>
      </w:r>
      <w:r w:rsidRPr="002F13FD">
        <w:rPr>
          <w:rFonts w:cs="Arial"/>
          <w:lang w:val="es-CO"/>
        </w:rPr>
        <w:t>?        </w:t>
      </w:r>
    </w:p>
    <w:p w14:paraId="6BEA492F" w14:textId="1FA9488D" w:rsidR="00C0277A" w:rsidRPr="002F13FD" w:rsidRDefault="003076D9" w:rsidP="003076D9">
      <w:pPr>
        <w:pStyle w:val="NoSpacing"/>
        <w:tabs>
          <w:tab w:val="left" w:pos="1440"/>
        </w:tabs>
        <w:rPr>
          <w:rFonts w:cs="Arial"/>
          <w:lang w:val="es-CO"/>
        </w:rPr>
      </w:pPr>
      <w:r>
        <w:rPr>
          <w:rFonts w:cs="Arial"/>
          <w:sz w:val="32"/>
          <w:szCs w:val="32"/>
          <w:lang w:val="es-CO"/>
        </w:rPr>
        <w:tab/>
      </w:r>
      <w:r w:rsidR="001D1F51" w:rsidRPr="002F13FD">
        <w:rPr>
          <w:rFonts w:cs="Arial"/>
          <w:sz w:val="32"/>
          <w:szCs w:val="32"/>
          <w:lang w:val="es-CO"/>
        </w:rPr>
        <w:t xml:space="preserve">□ </w:t>
      </w:r>
      <w:r w:rsidR="001D1F51" w:rsidRPr="002F13FD">
        <w:rPr>
          <w:rFonts w:cs="Arial"/>
          <w:lang w:val="es-CO"/>
        </w:rPr>
        <w:t xml:space="preserve">Sí          </w:t>
      </w:r>
      <w:r w:rsidR="001D1F51" w:rsidRPr="002F13FD">
        <w:rPr>
          <w:rFonts w:cs="Arial"/>
          <w:lang w:val="es-CO"/>
        </w:rPr>
        <w:tab/>
      </w:r>
      <w:r w:rsidR="006A62DC" w:rsidRPr="002F13FD">
        <w:rPr>
          <w:rFonts w:cs="Arial"/>
          <w:lang w:val="es-CO"/>
        </w:rPr>
        <w:tab/>
      </w:r>
      <w:r w:rsidR="001D1F51" w:rsidRPr="002F13FD">
        <w:rPr>
          <w:rFonts w:cs="Arial"/>
          <w:lang w:val="es-CO"/>
        </w:rPr>
        <w:sym w:font="Wingdings" w:char="F0E0"/>
      </w:r>
      <w:r w:rsidR="001D1F51" w:rsidRPr="002F13FD">
        <w:rPr>
          <w:rFonts w:cs="Arial"/>
          <w:lang w:val="es-CO"/>
        </w:rPr>
        <w:t xml:space="preserve"> </w:t>
      </w:r>
      <w:r w:rsidR="001D1F51" w:rsidRPr="002F13FD">
        <w:rPr>
          <w:rFonts w:cs="Arial"/>
          <w:lang w:val="es-CO"/>
        </w:rPr>
        <w:tab/>
      </w:r>
      <w:r w:rsidR="00DF240A" w:rsidRPr="002F13FD">
        <w:rPr>
          <w:rFonts w:cs="Arial"/>
          <w:lang w:val="es-CO"/>
        </w:rPr>
        <w:t xml:space="preserve"> </w:t>
      </w:r>
      <w:r w:rsidR="00452DD7" w:rsidRPr="002F13FD">
        <w:rPr>
          <w:rFonts w:cs="Arial"/>
          <w:lang w:val="es-CO"/>
        </w:rPr>
        <w:t>Inscr</w:t>
      </w:r>
      <w:r w:rsidR="00452DD7">
        <w:rPr>
          <w:rFonts w:cs="Arial"/>
          <w:lang w:val="es-CO"/>
        </w:rPr>
        <w:t>ibir</w:t>
      </w:r>
    </w:p>
    <w:p w14:paraId="693E45C4" w14:textId="77777777" w:rsidR="00452DD7" w:rsidRPr="002F13FD" w:rsidRDefault="00C0277A" w:rsidP="00452DD7">
      <w:pPr>
        <w:pStyle w:val="NoSpacing"/>
        <w:tabs>
          <w:tab w:val="left" w:pos="2970"/>
        </w:tabs>
        <w:ind w:left="3600" w:hanging="216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 xml:space="preserve">No </w:t>
      </w:r>
      <w:r w:rsidR="00452DD7">
        <w:rPr>
          <w:rFonts w:eastAsia="Times New Roman,DejaVuSansConde" w:cs="Arial"/>
          <w:szCs w:val="32"/>
          <w:lang w:val="es-CO"/>
        </w:rPr>
        <w:t>sabe</w:t>
      </w:r>
      <w:r w:rsidR="00452DD7">
        <w:rPr>
          <w:rFonts w:eastAsia="Times New Roman,DejaVuSansConde" w:cs="Arial"/>
          <w:szCs w:val="32"/>
          <w:lang w:val="es-CO"/>
        </w:rPr>
        <w:tab/>
      </w:r>
      <w:r w:rsidR="006A62DC" w:rsidRPr="002F13FD">
        <w:rPr>
          <w:rFonts w:eastAsia="Times New Roman,DejaVuSansConde" w:cs="Arial"/>
          <w:lang w:val="es-CO"/>
        </w:rPr>
        <w:tab/>
      </w:r>
      <w:r w:rsidRPr="002F13FD">
        <w:rPr>
          <w:rFonts w:eastAsia="Times New Roman,DejaVuSansConde" w:cs="Arial"/>
          <w:lang w:val="es-CO"/>
        </w:rPr>
        <w:sym w:font="Wingdings" w:char="F0E0"/>
      </w:r>
      <w:r w:rsidR="00B2323D" w:rsidRPr="002F13FD">
        <w:rPr>
          <w:rFonts w:eastAsia="Times New Roman,DejaVuSansConde" w:cs="Arial"/>
          <w:lang w:val="es-CO"/>
        </w:rPr>
        <w:t xml:space="preserve"> </w:t>
      </w:r>
      <w:r w:rsidR="006A62DC" w:rsidRPr="002F13FD">
        <w:rPr>
          <w:rFonts w:eastAsia="Times New Roman,DejaVuSansConde" w:cs="Arial"/>
          <w:lang w:val="es-CO"/>
        </w:rPr>
        <w:tab/>
      </w:r>
      <w:r w:rsidR="00452DD7" w:rsidRPr="002F13FD">
        <w:rPr>
          <w:rFonts w:eastAsia="Times New Roman,DejaVuSansConde" w:cs="Arial"/>
          <w:lang w:val="es-CO"/>
        </w:rPr>
        <w:t xml:space="preserve">Si </w:t>
      </w:r>
      <w:r w:rsidR="00452DD7">
        <w:rPr>
          <w:rFonts w:eastAsia="Times New Roman,DejaVuSansConde" w:cs="Arial"/>
          <w:lang w:val="es-CO"/>
        </w:rPr>
        <w:t>ins</w:t>
      </w:r>
      <w:r w:rsidR="00452DD7" w:rsidRPr="002F13FD">
        <w:rPr>
          <w:rFonts w:eastAsia="Times New Roman,DejaVuSansConde" w:cs="Arial"/>
          <w:lang w:val="es-CO"/>
        </w:rPr>
        <w:t xml:space="preserve">eguro, </w:t>
      </w:r>
      <w:r w:rsidR="00452DD7">
        <w:rPr>
          <w:rFonts w:eastAsia="Times New Roman,DejaVuSansConde" w:cs="Arial"/>
          <w:lang w:val="es-CO"/>
        </w:rPr>
        <w:t>diligencia</w:t>
      </w:r>
      <w:r w:rsidR="00452DD7" w:rsidRPr="002F13FD">
        <w:rPr>
          <w:rFonts w:eastAsia="Times New Roman,DejaVuSansConde" w:cs="Arial"/>
          <w:lang w:val="es-CO"/>
        </w:rPr>
        <w:t xml:space="preserve"> el Anexo E1 (información de </w:t>
      </w:r>
    </w:p>
    <w:p w14:paraId="15076FA9" w14:textId="77777777" w:rsidR="00452DD7" w:rsidRPr="002F13FD" w:rsidRDefault="00452DD7" w:rsidP="00452DD7">
      <w:pPr>
        <w:pStyle w:val="NoSpacing"/>
        <w:tabs>
          <w:tab w:val="left" w:pos="2970"/>
        </w:tabs>
        <w:ind w:left="3600" w:hanging="216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lang w:val="es-CO"/>
        </w:rPr>
        <w:tab/>
      </w:r>
      <w:r w:rsidRPr="002F13FD">
        <w:rPr>
          <w:rFonts w:eastAsia="Times New Roman,DejaVuSansConde" w:cs="Arial"/>
          <w:lang w:val="es-CO"/>
        </w:rPr>
        <w:tab/>
      </w:r>
      <w:r w:rsidRPr="002F13FD">
        <w:rPr>
          <w:rFonts w:eastAsia="Times New Roman,DejaVuSansConde" w:cs="Arial"/>
          <w:lang w:val="es-CO"/>
        </w:rPr>
        <w:tab/>
        <w:t xml:space="preserve">contacto) y </w:t>
      </w:r>
      <w:r>
        <w:rPr>
          <w:rFonts w:eastAsia="Times New Roman,DejaVuSansConde" w:cs="Arial"/>
          <w:lang w:val="es-CO"/>
        </w:rPr>
        <w:t>realiza</w:t>
      </w:r>
      <w:r w:rsidRPr="002F13FD">
        <w:rPr>
          <w:rFonts w:eastAsia="Times New Roman,DejaVuSansConde" w:cs="Arial"/>
          <w:lang w:val="es-CO"/>
        </w:rPr>
        <w:t xml:space="preserve"> un seguimiento en una semana (si </w:t>
      </w:r>
    </w:p>
    <w:p w14:paraId="244B7684" w14:textId="77777777" w:rsidR="00452DD7" w:rsidRDefault="00452DD7" w:rsidP="00452DD7">
      <w:pPr>
        <w:pStyle w:val="NoSpacing"/>
        <w:tabs>
          <w:tab w:val="left" w:pos="2970"/>
        </w:tabs>
        <w:ind w:left="3600" w:hanging="216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lang w:val="es-CO"/>
        </w:rPr>
        <w:tab/>
      </w:r>
      <w:r w:rsidRPr="002F13FD">
        <w:rPr>
          <w:rFonts w:eastAsia="Times New Roman,DejaVuSansConde" w:cs="Arial"/>
          <w:lang w:val="es-CO"/>
        </w:rPr>
        <w:tab/>
      </w:r>
      <w:r w:rsidRPr="002F13FD">
        <w:rPr>
          <w:rFonts w:eastAsia="Times New Roman,DejaVuSansConde" w:cs="Arial"/>
          <w:lang w:val="es-CO"/>
        </w:rPr>
        <w:tab/>
        <w:t>todavía dentro de un mes de la inscripción de la gestante)</w:t>
      </w:r>
    </w:p>
    <w:p w14:paraId="44762402" w14:textId="77777777" w:rsidR="00452DD7" w:rsidRPr="004B09FA" w:rsidRDefault="001D1F51" w:rsidP="00452DD7">
      <w:pPr>
        <w:pStyle w:val="NoSpacing"/>
        <w:tabs>
          <w:tab w:val="left" w:pos="2970"/>
        </w:tabs>
        <w:ind w:left="3600" w:hanging="2160"/>
        <w:rPr>
          <w:rFonts w:eastAsia="Times New Roman,DejaVuSansConde" w:cs="Arial"/>
          <w:lang w:val="es-CO"/>
        </w:rPr>
      </w:pPr>
      <w:r w:rsidRPr="002F13FD">
        <w:rPr>
          <w:rFonts w:cs="Arial"/>
          <w:sz w:val="32"/>
          <w:szCs w:val="32"/>
          <w:lang w:val="es-CO"/>
        </w:rPr>
        <w:t xml:space="preserve">□ </w:t>
      </w:r>
      <w:r w:rsidRPr="002F13FD">
        <w:rPr>
          <w:rFonts w:cs="Arial"/>
          <w:lang w:val="es-CO"/>
        </w:rPr>
        <w:t>No</w:t>
      </w:r>
      <w:r w:rsidR="00B2323D" w:rsidRPr="002F13FD">
        <w:rPr>
          <w:rFonts w:cs="Arial"/>
          <w:lang w:val="es-CO"/>
        </w:rPr>
        <w:tab/>
      </w:r>
      <w:r w:rsidR="006A62DC" w:rsidRPr="002F13FD">
        <w:rPr>
          <w:rFonts w:cs="Arial"/>
          <w:lang w:val="es-CO"/>
        </w:rPr>
        <w:tab/>
      </w:r>
      <w:r w:rsidRPr="002F13FD">
        <w:rPr>
          <w:rFonts w:cs="Arial"/>
          <w:lang w:val="es-CO"/>
        </w:rPr>
        <w:sym w:font="Wingdings" w:char="F0E0"/>
      </w:r>
      <w:r w:rsidRPr="002F13FD">
        <w:rPr>
          <w:rFonts w:cs="Arial"/>
          <w:lang w:val="es-CO"/>
        </w:rPr>
        <w:tab/>
      </w:r>
      <w:r w:rsidR="00452DD7" w:rsidRPr="002F13FD">
        <w:rPr>
          <w:rFonts w:cs="Arial"/>
          <w:lang w:val="es-CO"/>
        </w:rPr>
        <w:t xml:space="preserve">Si </w:t>
      </w:r>
      <w:r w:rsidR="00452DD7">
        <w:rPr>
          <w:rFonts w:cs="Arial"/>
          <w:lang w:val="es-CO"/>
        </w:rPr>
        <w:t>no</w:t>
      </w:r>
      <w:r w:rsidR="00452DD7" w:rsidRPr="002F13FD">
        <w:rPr>
          <w:rFonts w:cs="Arial"/>
          <w:lang w:val="es-CO"/>
        </w:rPr>
        <w:t>, agrad</w:t>
      </w:r>
      <w:r w:rsidR="00452DD7">
        <w:rPr>
          <w:rFonts w:cs="Arial"/>
          <w:lang w:val="es-CO"/>
        </w:rPr>
        <w:t>ece</w:t>
      </w:r>
      <w:r w:rsidR="00452DD7" w:rsidRPr="002F13FD">
        <w:rPr>
          <w:rFonts w:cs="Arial"/>
          <w:lang w:val="es-CO"/>
        </w:rPr>
        <w:t xml:space="preserve"> a</w:t>
      </w:r>
      <w:r w:rsidR="00452DD7">
        <w:rPr>
          <w:rFonts w:cs="Arial"/>
          <w:lang w:val="es-CO"/>
        </w:rPr>
        <w:t xml:space="preserve"> la pareja </w:t>
      </w:r>
      <w:r w:rsidR="00452DD7" w:rsidRPr="002F13FD">
        <w:rPr>
          <w:rFonts w:cs="Arial"/>
          <w:lang w:val="es-CO"/>
        </w:rPr>
        <w:t xml:space="preserve">por su </w:t>
      </w:r>
      <w:r w:rsidR="00452DD7" w:rsidRPr="00636619">
        <w:rPr>
          <w:rFonts w:cs="Arial"/>
          <w:lang w:val="es-CO"/>
        </w:rPr>
        <w:t xml:space="preserve">tiempo y </w:t>
      </w:r>
      <w:r w:rsidR="00452DD7" w:rsidRPr="004B09FA">
        <w:rPr>
          <w:rFonts w:eastAsia="Times New Roman,DejaVuSansConde" w:cs="Arial"/>
          <w:lang w:val="es-CO"/>
        </w:rPr>
        <w:t xml:space="preserve">anota que declinó </w:t>
      </w:r>
    </w:p>
    <w:p w14:paraId="03504536" w14:textId="77777777" w:rsidR="00452DD7" w:rsidRPr="00636619" w:rsidRDefault="00452DD7" w:rsidP="00452DD7">
      <w:pPr>
        <w:pStyle w:val="NoSpacing"/>
        <w:tabs>
          <w:tab w:val="left" w:pos="2970"/>
        </w:tabs>
        <w:ind w:left="3600" w:hanging="2160"/>
        <w:rPr>
          <w:rFonts w:cs="Arial"/>
          <w:lang w:val="es-CO"/>
        </w:rPr>
      </w:pPr>
      <w:r w:rsidRPr="004B09FA">
        <w:rPr>
          <w:rFonts w:eastAsia="Times New Roman,DejaVuSansConde" w:cs="Arial"/>
          <w:lang w:val="es-CO"/>
        </w:rPr>
        <w:tab/>
      </w:r>
      <w:r w:rsidRPr="004B09FA">
        <w:rPr>
          <w:rFonts w:eastAsia="Times New Roman,DejaVuSansConde" w:cs="Arial"/>
          <w:lang w:val="es-CO"/>
        </w:rPr>
        <w:tab/>
      </w:r>
      <w:r w:rsidRPr="004B09FA">
        <w:rPr>
          <w:rFonts w:eastAsia="Times New Roman,DejaVuSansConde" w:cs="Arial"/>
          <w:lang w:val="es-CO"/>
        </w:rPr>
        <w:tab/>
        <w:t xml:space="preserve">participar </w:t>
      </w:r>
      <w:r w:rsidRPr="00636619">
        <w:rPr>
          <w:rFonts w:cs="Arial"/>
          <w:lang w:val="es-CO"/>
        </w:rPr>
        <w:t>en el estudio.</w:t>
      </w:r>
    </w:p>
    <w:p w14:paraId="73C1FDA3" w14:textId="77777777" w:rsidR="00452DD7" w:rsidRDefault="00452DD7" w:rsidP="00452DD7">
      <w:pPr>
        <w:pStyle w:val="NoSpacing"/>
        <w:tabs>
          <w:tab w:val="left" w:pos="2970"/>
        </w:tabs>
        <w:ind w:left="3600" w:hanging="2160"/>
        <w:rPr>
          <w:rFonts w:cs="Arial"/>
          <w:lang w:val="es-CO"/>
        </w:rPr>
      </w:pPr>
      <w:r>
        <w:rPr>
          <w:rFonts w:cs="Arial"/>
          <w:lang w:val="es-CO"/>
        </w:rPr>
        <w:tab/>
      </w:r>
    </w:p>
    <w:p w14:paraId="4580BAF8" w14:textId="4AF694F1" w:rsidR="00C9139B" w:rsidRPr="002F13FD" w:rsidRDefault="00452DD7" w:rsidP="00452DD7">
      <w:pPr>
        <w:pStyle w:val="NoSpacing"/>
        <w:tabs>
          <w:tab w:val="left" w:pos="2970"/>
        </w:tabs>
        <w:ind w:left="3600" w:hanging="2160"/>
        <w:rPr>
          <w:rFonts w:cs="Arial"/>
          <w:lang w:val="es-CO"/>
        </w:rPr>
      </w:pPr>
      <w:r>
        <w:rPr>
          <w:rFonts w:cs="Arial"/>
          <w:lang w:val="es-CO"/>
        </w:rPr>
        <w:tab/>
      </w:r>
      <w:r w:rsidR="00C9139B" w:rsidRPr="002F13FD">
        <w:rPr>
          <w:rFonts w:cs="Arial"/>
          <w:lang w:val="es-CO"/>
        </w:rPr>
        <w:t>Raz</w:t>
      </w:r>
      <w:r w:rsidR="006F1D15" w:rsidRPr="002F13FD">
        <w:rPr>
          <w:rFonts w:cs="Arial"/>
          <w:lang w:val="es-CO"/>
        </w:rPr>
        <w:t>ó</w:t>
      </w:r>
      <w:r w:rsidR="00C9139B" w:rsidRPr="002F13FD">
        <w:rPr>
          <w:rFonts w:cs="Arial"/>
          <w:lang w:val="es-CO"/>
        </w:rPr>
        <w:t>n</w:t>
      </w:r>
      <w:r w:rsidR="006F1D15" w:rsidRPr="002F13FD">
        <w:rPr>
          <w:rFonts w:cs="Arial"/>
          <w:lang w:val="es-CO"/>
        </w:rPr>
        <w:t>(</w:t>
      </w:r>
      <w:r w:rsidR="00C9139B" w:rsidRPr="002F13FD">
        <w:rPr>
          <w:rFonts w:cs="Arial"/>
          <w:lang w:val="es-CO"/>
        </w:rPr>
        <w:t>es</w:t>
      </w:r>
      <w:r w:rsidR="006F1D15" w:rsidRPr="002F13FD">
        <w:rPr>
          <w:rFonts w:cs="Arial"/>
          <w:lang w:val="es-CO"/>
        </w:rPr>
        <w:t>)</w:t>
      </w:r>
      <w:r w:rsidR="00C9139B" w:rsidRPr="002F13FD">
        <w:rPr>
          <w:rFonts w:cs="Arial"/>
          <w:lang w:val="es-CO"/>
        </w:rPr>
        <w:t xml:space="preserve"> para </w:t>
      </w:r>
      <w:r w:rsidR="00B87B7B">
        <w:rPr>
          <w:rFonts w:cs="Arial"/>
          <w:lang w:val="es-CO"/>
        </w:rPr>
        <w:t>declinar</w:t>
      </w:r>
      <w:r w:rsidR="00B87B7B" w:rsidRPr="002F13FD">
        <w:rPr>
          <w:rFonts w:cs="Arial"/>
          <w:lang w:val="es-CO"/>
        </w:rPr>
        <w:t xml:space="preserve"> </w:t>
      </w:r>
      <w:r w:rsidR="00C9139B" w:rsidRPr="002F13FD">
        <w:rPr>
          <w:rFonts w:cs="Arial"/>
          <w:lang w:val="es-CO"/>
        </w:rPr>
        <w:t>(</w:t>
      </w:r>
      <w:r w:rsidRPr="002F13FD">
        <w:rPr>
          <w:rFonts w:cs="Arial"/>
          <w:i/>
          <w:iCs/>
          <w:lang w:val="es-CO"/>
        </w:rPr>
        <w:t>mar</w:t>
      </w:r>
      <w:r>
        <w:rPr>
          <w:rFonts w:cs="Arial"/>
          <w:i/>
          <w:iCs/>
          <w:lang w:val="es-CO"/>
        </w:rPr>
        <w:t>ca</w:t>
      </w:r>
      <w:r w:rsidRPr="002F13FD">
        <w:rPr>
          <w:rFonts w:cs="Arial"/>
          <w:i/>
          <w:iCs/>
          <w:lang w:val="es-CO"/>
        </w:rPr>
        <w:t xml:space="preserve"> todas las que correspondan</w:t>
      </w:r>
      <w:r w:rsidR="00C9139B" w:rsidRPr="002F13FD">
        <w:rPr>
          <w:rFonts w:cs="Arial"/>
          <w:lang w:val="es-CO"/>
        </w:rPr>
        <w:t>):</w:t>
      </w:r>
    </w:p>
    <w:p w14:paraId="4B039A0E" w14:textId="77777777" w:rsidR="00C9139B" w:rsidRPr="002F13FD" w:rsidRDefault="00C9139B" w:rsidP="00B2323D">
      <w:pPr>
        <w:pStyle w:val="NoSpacing"/>
        <w:ind w:left="3600"/>
        <w:rPr>
          <w:rFonts w:eastAsia="Times New Roman,DejaVuSansConde" w:cs="Arial"/>
          <w:szCs w:val="32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="00900975" w:rsidRPr="002F13FD">
        <w:rPr>
          <w:rFonts w:eastAsia="Times New Roman,DejaVuSansConde" w:cs="Arial"/>
          <w:szCs w:val="32"/>
          <w:lang w:val="es-CO"/>
        </w:rPr>
        <w:t>No está</w:t>
      </w:r>
      <w:r w:rsidRPr="002F13FD">
        <w:rPr>
          <w:rFonts w:eastAsia="Times New Roman,DejaVuSansConde" w:cs="Arial"/>
          <w:szCs w:val="32"/>
          <w:lang w:val="es-CO"/>
        </w:rPr>
        <w:t xml:space="preserve"> interesado</w:t>
      </w:r>
      <w:r w:rsidRPr="002F13FD">
        <w:rPr>
          <w:rFonts w:eastAsia="Times New Roman,DejaVuSansConde" w:cs="Arial"/>
          <w:szCs w:val="32"/>
          <w:lang w:val="es-CO"/>
        </w:rPr>
        <w:tab/>
        <w:t xml:space="preserve">    </w:t>
      </w:r>
    </w:p>
    <w:p w14:paraId="6439EA9E" w14:textId="77777777" w:rsidR="00C9139B" w:rsidRPr="002F13FD" w:rsidRDefault="00C9139B" w:rsidP="00B2323D">
      <w:pPr>
        <w:pStyle w:val="NoSpacing"/>
        <w:ind w:left="3870" w:hanging="27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 xml:space="preserve">Inquietudes acerca del protocolo del estudio (seguridad, invasivo) </w:t>
      </w:r>
    </w:p>
    <w:p w14:paraId="1CEA9FF1" w14:textId="77777777" w:rsidR="00C9139B" w:rsidRPr="002F13FD" w:rsidRDefault="00C9139B" w:rsidP="00B2323D">
      <w:pPr>
        <w:pStyle w:val="NoSpacing"/>
        <w:ind w:left="3600"/>
        <w:rPr>
          <w:rFonts w:eastAsia="Times New Roman,DejaVuSansConde" w:cs="Arial"/>
          <w:szCs w:val="32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szCs w:val="32"/>
          <w:lang w:val="es-CO"/>
        </w:rPr>
        <w:t>Inquietudes acerca del tiempo/transporte</w:t>
      </w:r>
      <w:r w:rsidRPr="002F13FD">
        <w:rPr>
          <w:rFonts w:eastAsia="Times New Roman,DejaVuSansConde" w:cs="Arial"/>
          <w:szCs w:val="32"/>
          <w:lang w:val="es-CO"/>
        </w:rPr>
        <w:tab/>
        <w:t xml:space="preserve">   </w:t>
      </w:r>
    </w:p>
    <w:p w14:paraId="7006B3A5" w14:textId="77777777" w:rsidR="00C9139B" w:rsidRPr="002F13FD" w:rsidRDefault="00C9139B" w:rsidP="00B2323D">
      <w:pPr>
        <w:pStyle w:val="NoSpacing"/>
        <w:ind w:left="3870" w:hanging="27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 xml:space="preserve">Inquietudes sobre la aprobación del miembro de la familia </w:t>
      </w:r>
      <w:r w:rsidR="008317D9" w:rsidRPr="002F13FD">
        <w:rPr>
          <w:rFonts w:eastAsia="Times New Roman,DejaVuSansConde" w:cs="Arial"/>
          <w:lang w:val="es-CO"/>
        </w:rPr>
        <w:br/>
      </w:r>
      <w:r w:rsidRPr="002F13FD">
        <w:rPr>
          <w:rFonts w:eastAsia="Times New Roman,DejaVuSansConde" w:cs="Arial"/>
          <w:lang w:val="es-CO"/>
        </w:rPr>
        <w:t xml:space="preserve">(p. ej., pareja, padres)  </w:t>
      </w:r>
    </w:p>
    <w:p w14:paraId="02937F3C" w14:textId="5F284E0A" w:rsidR="00C9139B" w:rsidRPr="002F13FD" w:rsidRDefault="00C9139B" w:rsidP="003076D9">
      <w:pPr>
        <w:pStyle w:val="NoSpacing"/>
        <w:ind w:left="3600"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>Otras inquietudes</w:t>
      </w:r>
      <w:r w:rsidR="0007297E" w:rsidRPr="002F13FD">
        <w:rPr>
          <w:rFonts w:eastAsia="Times New Roman,DejaVuSansConde" w:cs="Arial"/>
          <w:lang w:val="es-CO"/>
        </w:rPr>
        <w:t>: _</w:t>
      </w:r>
      <w:r w:rsidRPr="002F13FD">
        <w:rPr>
          <w:rFonts w:eastAsia="Times New Roman,DejaVuSansConde" w:cs="Arial"/>
          <w:lang w:val="es-CO"/>
        </w:rPr>
        <w:t>____________________________</w:t>
      </w:r>
      <w:r w:rsidR="008317D9" w:rsidRPr="002F13FD">
        <w:rPr>
          <w:rFonts w:eastAsia="Times New Roman,DejaVuSansConde" w:cs="Arial"/>
          <w:lang w:val="es-CO"/>
        </w:rPr>
        <w:t>___</w:t>
      </w:r>
    </w:p>
    <w:p w14:paraId="67ECCCCD" w14:textId="6EB37DDA" w:rsidR="00B0173D" w:rsidRPr="00BE6478" w:rsidRDefault="00452DD7" w:rsidP="00B0173D">
      <w:pPr>
        <w:pStyle w:val="NoSpacing"/>
        <w:spacing w:line="360" w:lineRule="auto"/>
        <w:contextualSpacing/>
        <w:rPr>
          <w:rFonts w:cs="Arial"/>
          <w:sz w:val="24"/>
          <w:szCs w:val="24"/>
          <w:lang w:val="es-CO"/>
        </w:rPr>
      </w:pPr>
      <w:r>
        <w:rPr>
          <w:rFonts w:cs="Arial"/>
          <w:b/>
          <w:bCs/>
          <w:lang w:val="es-CO"/>
        </w:rPr>
        <w:t>Kit del estudio de</w:t>
      </w:r>
      <w:r w:rsidRPr="002F13FD">
        <w:rPr>
          <w:rFonts w:cs="Arial"/>
          <w:b/>
          <w:bCs/>
          <w:lang w:val="es-CO"/>
        </w:rPr>
        <w:t xml:space="preserve"> </w:t>
      </w:r>
      <w:r w:rsidR="00B0173D" w:rsidRPr="00452DD7">
        <w:rPr>
          <w:rFonts w:cs="Arial"/>
          <w:b/>
          <w:bCs/>
          <w:lang w:val="es-CO"/>
        </w:rPr>
        <w:t>Zika</w:t>
      </w:r>
      <w:r w:rsidR="00B0173D" w:rsidRPr="00BE6478">
        <w:rPr>
          <w:rFonts w:cs="Arial"/>
          <w:b/>
          <w:sz w:val="24"/>
          <w:szCs w:val="24"/>
          <w:lang w:val="es-CO"/>
        </w:rPr>
        <w:t xml:space="preserve"> </w:t>
      </w:r>
    </w:p>
    <w:p w14:paraId="230C1860" w14:textId="77777777" w:rsidR="00452DD7" w:rsidRPr="002F13FD" w:rsidRDefault="00452DD7" w:rsidP="00452DD7">
      <w:pPr>
        <w:pStyle w:val="NoSpacing"/>
        <w:rPr>
          <w:rFonts w:cs="Arial"/>
          <w:lang w:val="es-CO"/>
        </w:rPr>
      </w:pPr>
      <w:r w:rsidRPr="002F13FD">
        <w:rPr>
          <w:rFonts w:cs="Arial"/>
          <w:lang w:val="es-CO"/>
        </w:rPr>
        <w:lastRenderedPageBreak/>
        <w:t>¿</w:t>
      </w:r>
      <w:r>
        <w:rPr>
          <w:rFonts w:cs="Arial"/>
          <w:lang w:val="es-CO"/>
        </w:rPr>
        <w:t>Se l</w:t>
      </w:r>
      <w:r w:rsidRPr="002F13FD">
        <w:rPr>
          <w:rFonts w:cs="Arial"/>
          <w:lang w:val="es-CO"/>
        </w:rPr>
        <w:t xml:space="preserve">e entregó a la pareja un </w:t>
      </w:r>
      <w:r>
        <w:rPr>
          <w:rFonts w:cs="Arial"/>
          <w:lang w:val="es-CO"/>
        </w:rPr>
        <w:t>kit del estudio</w:t>
      </w:r>
      <w:r w:rsidRPr="002F13FD">
        <w:rPr>
          <w:rFonts w:cs="Arial"/>
          <w:lang w:val="es-CO"/>
        </w:rPr>
        <w:t xml:space="preserve"> antes </w:t>
      </w:r>
      <w:r>
        <w:rPr>
          <w:rFonts w:cs="Arial"/>
          <w:lang w:val="es-CO"/>
        </w:rPr>
        <w:t>de irse</w:t>
      </w:r>
      <w:r w:rsidRPr="002F13FD">
        <w:rPr>
          <w:rFonts w:cs="Arial"/>
          <w:lang w:val="es-CO"/>
        </w:rPr>
        <w:t>?</w:t>
      </w:r>
    </w:p>
    <w:p w14:paraId="220FE8A7" w14:textId="77777777" w:rsidR="00452DD7" w:rsidRPr="002F13FD" w:rsidRDefault="00452DD7" w:rsidP="00452DD7">
      <w:pPr>
        <w:pStyle w:val="NoSpacing"/>
        <w:ind w:left="720" w:firstLine="720"/>
        <w:rPr>
          <w:rFonts w:eastAsia="Times New Roman,DejaVuSansConde" w:cs="Arial"/>
          <w:szCs w:val="32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szCs w:val="32"/>
          <w:lang w:val="es-CO"/>
        </w:rPr>
        <w:t>Sí, se l</w:t>
      </w:r>
      <w:r>
        <w:rPr>
          <w:rFonts w:eastAsia="Times New Roman,DejaVuSansConde" w:cs="Arial"/>
          <w:szCs w:val="32"/>
          <w:lang w:val="es-CO"/>
        </w:rPr>
        <w:t>o</w:t>
      </w:r>
      <w:r w:rsidRPr="002F13FD">
        <w:rPr>
          <w:rFonts w:eastAsia="Times New Roman,DejaVuSansConde" w:cs="Arial"/>
          <w:szCs w:val="32"/>
          <w:lang w:val="es-CO"/>
        </w:rPr>
        <w:t xml:space="preserve"> llevó </w:t>
      </w:r>
      <w:r w:rsidRPr="002F13FD">
        <w:rPr>
          <w:rFonts w:cs="Arial"/>
          <w:lang w:val="es-CO"/>
        </w:rPr>
        <w:tab/>
      </w:r>
    </w:p>
    <w:p w14:paraId="575D16F9" w14:textId="77777777" w:rsidR="00452DD7" w:rsidRPr="002F13FD" w:rsidRDefault="00452DD7" w:rsidP="00452DD7">
      <w:pPr>
        <w:pStyle w:val="NoSpacing"/>
        <w:ind w:left="720" w:firstLine="720"/>
        <w:rPr>
          <w:rFonts w:eastAsia="Times New Roman,DejaVuSansConde" w:cs="Arial"/>
          <w:szCs w:val="32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>Se l</w:t>
      </w:r>
      <w:r>
        <w:rPr>
          <w:rFonts w:eastAsia="Times New Roman,DejaVuSansConde" w:cs="Arial"/>
          <w:lang w:val="es-CO"/>
        </w:rPr>
        <w:t>o</w:t>
      </w:r>
      <w:r w:rsidRPr="002F13FD">
        <w:rPr>
          <w:rFonts w:eastAsia="Times New Roman,DejaVuSansConde" w:cs="Arial"/>
          <w:lang w:val="es-CO"/>
        </w:rPr>
        <w:t xml:space="preserve"> ofrec</w:t>
      </w:r>
      <w:r>
        <w:rPr>
          <w:rFonts w:eastAsia="Times New Roman,DejaVuSansConde" w:cs="Arial"/>
          <w:lang w:val="es-CO"/>
        </w:rPr>
        <w:t>ió</w:t>
      </w:r>
      <w:r w:rsidRPr="002F13FD">
        <w:rPr>
          <w:rFonts w:eastAsia="Times New Roman,DejaVuSansConde" w:cs="Arial"/>
          <w:lang w:val="es-CO"/>
        </w:rPr>
        <w:t>, pero no quiso llevarl</w:t>
      </w:r>
      <w:r>
        <w:rPr>
          <w:rFonts w:eastAsia="Times New Roman,DejaVuSansConde" w:cs="Arial"/>
          <w:lang w:val="es-CO"/>
        </w:rPr>
        <w:t>o</w:t>
      </w:r>
      <w:r w:rsidRPr="002F13FD">
        <w:rPr>
          <w:rFonts w:eastAsia="Times New Roman,DejaVuSansConde" w:cs="Arial"/>
          <w:szCs w:val="32"/>
          <w:lang w:val="es-CO"/>
        </w:rPr>
        <w:t xml:space="preserve"> </w:t>
      </w:r>
      <w:r w:rsidRPr="002F13FD">
        <w:rPr>
          <w:rFonts w:eastAsia="Times New Roman,DejaVuSansConde" w:cs="Arial"/>
          <w:szCs w:val="32"/>
          <w:lang w:val="es-CO"/>
        </w:rPr>
        <w:tab/>
        <w:t xml:space="preserve">       </w:t>
      </w:r>
    </w:p>
    <w:p w14:paraId="2947332A" w14:textId="77777777" w:rsidR="00452DD7" w:rsidRPr="003076D9" w:rsidRDefault="00452DD7" w:rsidP="00452DD7">
      <w:pPr>
        <w:pStyle w:val="NoSpacing"/>
        <w:ind w:left="2880" w:hanging="1440"/>
        <w:contextualSpacing/>
        <w:rPr>
          <w:rFonts w:eastAsia="Times New Roman,DejaVuSansConde" w:cs="Arial"/>
          <w:lang w:val="es-CO"/>
        </w:rPr>
      </w:pPr>
      <w:r w:rsidRPr="002F13FD">
        <w:rPr>
          <w:rFonts w:eastAsia="Times New Roman,DejaVuSansConde" w:cs="Arial"/>
          <w:sz w:val="32"/>
          <w:szCs w:val="32"/>
          <w:lang w:val="es-CO"/>
        </w:rPr>
        <w:t xml:space="preserve">□ </w:t>
      </w:r>
      <w:r w:rsidRPr="002F13FD">
        <w:rPr>
          <w:rFonts w:eastAsia="Times New Roman,DejaVuSansConde" w:cs="Arial"/>
          <w:lang w:val="es-CO"/>
        </w:rPr>
        <w:t>No se l</w:t>
      </w:r>
      <w:r>
        <w:rPr>
          <w:rFonts w:eastAsia="Times New Roman,DejaVuSansConde" w:cs="Arial"/>
          <w:lang w:val="es-CO"/>
        </w:rPr>
        <w:t>o</w:t>
      </w:r>
      <w:r w:rsidRPr="002F13FD">
        <w:rPr>
          <w:rFonts w:eastAsia="Times New Roman,DejaVuSansConde" w:cs="Arial"/>
          <w:lang w:val="es-CO"/>
        </w:rPr>
        <w:t xml:space="preserve"> ofrec</w:t>
      </w:r>
      <w:r>
        <w:rPr>
          <w:rFonts w:eastAsia="Times New Roman,DejaVuSansConde" w:cs="Arial"/>
          <w:lang w:val="es-CO"/>
        </w:rPr>
        <w:t>ió</w:t>
      </w:r>
      <w:r w:rsidRPr="002F13FD">
        <w:rPr>
          <w:rFonts w:cs="Arial"/>
          <w:lang w:val="es-CO"/>
        </w:rPr>
        <w:tab/>
      </w:r>
      <w:r w:rsidRPr="002F13FD">
        <w:rPr>
          <w:rFonts w:eastAsia="Times New Roman,DejaVuSansConde" w:cs="Arial"/>
          <w:sz w:val="32"/>
          <w:szCs w:val="32"/>
          <w:lang w:val="es-CO"/>
        </w:rPr>
        <w:t xml:space="preserve"> </w:t>
      </w:r>
      <w:r w:rsidRPr="002F13FD">
        <w:rPr>
          <w:rFonts w:eastAsia="Times New Roman,DejaVuSansConde" w:cs="Arial"/>
          <w:sz w:val="32"/>
          <w:szCs w:val="32"/>
          <w:lang w:val="es-CO"/>
        </w:rPr>
        <w:sym w:font="Wingdings" w:char="F0E0"/>
      </w:r>
      <w:r w:rsidRPr="002F13FD">
        <w:rPr>
          <w:rFonts w:eastAsia="Times New Roman,DejaVuSansConde" w:cs="Arial"/>
          <w:sz w:val="32"/>
          <w:szCs w:val="32"/>
          <w:lang w:val="es-CO"/>
        </w:rPr>
        <w:tab/>
      </w:r>
      <w:r w:rsidRPr="003076D9">
        <w:rPr>
          <w:rFonts w:eastAsia="Times New Roman,DejaVuSansConde" w:cs="Arial"/>
          <w:lang w:val="es-CO"/>
        </w:rPr>
        <w:t xml:space="preserve">DETÉNTE. </w:t>
      </w:r>
      <w:r>
        <w:rPr>
          <w:rFonts w:eastAsia="Times New Roman,DejaVuSansConde" w:cs="Arial"/>
          <w:lang w:val="es-CO"/>
        </w:rPr>
        <w:t>S</w:t>
      </w:r>
      <w:r w:rsidRPr="003076D9">
        <w:rPr>
          <w:rFonts w:eastAsia="Times New Roman,DejaVuSansConde" w:cs="Arial"/>
          <w:lang w:val="es-CO"/>
        </w:rPr>
        <w:t xml:space="preserve">i no hay </w:t>
      </w:r>
      <w:r>
        <w:rPr>
          <w:rFonts w:eastAsia="Times New Roman,DejaVuSansConde" w:cs="Arial"/>
          <w:lang w:val="es-CO"/>
        </w:rPr>
        <w:t>kit del estudio disponible,</w:t>
      </w:r>
      <w:r w:rsidRPr="003076D9">
        <w:rPr>
          <w:rFonts w:eastAsia="Times New Roman,DejaVuSansConde" w:cs="Arial"/>
          <w:lang w:val="es-CO"/>
        </w:rPr>
        <w:t xml:space="preserve"> No </w:t>
      </w:r>
      <w:r>
        <w:rPr>
          <w:rFonts w:eastAsia="Times New Roman,DejaVuSansConde" w:cs="Arial"/>
          <w:lang w:val="es-CO"/>
        </w:rPr>
        <w:t xml:space="preserve">lo </w:t>
      </w:r>
      <w:r w:rsidRPr="003076D9">
        <w:rPr>
          <w:rFonts w:eastAsia="Times New Roman,DejaVuSansConde" w:cs="Arial"/>
          <w:lang w:val="es-CO"/>
        </w:rPr>
        <w:t>inscrib</w:t>
      </w:r>
      <w:r>
        <w:rPr>
          <w:rFonts w:eastAsia="Times New Roman,DejaVuSansConde" w:cs="Arial"/>
          <w:lang w:val="es-CO"/>
        </w:rPr>
        <w:t>as.</w:t>
      </w:r>
    </w:p>
    <w:p w14:paraId="2B828A88" w14:textId="77777777" w:rsidR="00452DD7" w:rsidRPr="003076D9" w:rsidRDefault="00452DD7" w:rsidP="00452DD7">
      <w:pPr>
        <w:pStyle w:val="NoSpacing"/>
        <w:ind w:left="3600" w:firstLine="720"/>
        <w:contextualSpacing/>
        <w:rPr>
          <w:rFonts w:eastAsia="Times New Roman,DejaVuSansConde" w:cs="Arial"/>
          <w:sz w:val="24"/>
          <w:szCs w:val="24"/>
          <w:lang w:val="es-CO"/>
        </w:rPr>
      </w:pPr>
      <w:r w:rsidRPr="003076D9">
        <w:rPr>
          <w:rFonts w:eastAsia="Times New Roman,DejaVuSansConde" w:cs="Arial"/>
          <w:lang w:val="es-CO"/>
        </w:rPr>
        <w:t>Programa la cita de inscripción para otro día.</w:t>
      </w:r>
    </w:p>
    <w:p w14:paraId="4A0946B1" w14:textId="77777777" w:rsidR="00452DD7" w:rsidRDefault="00452DD7" w:rsidP="00452DD7">
      <w:pPr>
        <w:pStyle w:val="NoSpacing"/>
        <w:ind w:left="720" w:firstLine="720"/>
        <w:rPr>
          <w:rFonts w:eastAsia="Times New Roman,DejaVuSansConde" w:cs="Arial"/>
          <w:lang w:val="es-CO"/>
        </w:rPr>
      </w:pPr>
    </w:p>
    <w:p w14:paraId="60E9D27C" w14:textId="77777777" w:rsidR="00452DD7" w:rsidRPr="002F13FD" w:rsidRDefault="00452DD7" w:rsidP="00452DD7">
      <w:pPr>
        <w:pStyle w:val="NoSpacing"/>
        <w:ind w:left="3600" w:firstLine="720"/>
        <w:rPr>
          <w:rFonts w:cs="Arial"/>
          <w:lang w:val="es-CO"/>
        </w:rPr>
      </w:pPr>
      <w:r w:rsidRPr="002F13FD">
        <w:rPr>
          <w:rFonts w:eastAsia="Times New Roman,DejaVuSansConde" w:cs="Arial"/>
          <w:lang w:val="es-CO"/>
        </w:rPr>
        <w:t>Si no se l</w:t>
      </w:r>
      <w:r>
        <w:rPr>
          <w:rFonts w:eastAsia="Times New Roman,DejaVuSansConde" w:cs="Arial"/>
          <w:lang w:val="es-CO"/>
        </w:rPr>
        <w:t>o</w:t>
      </w:r>
      <w:r w:rsidRPr="002F13FD">
        <w:rPr>
          <w:rFonts w:eastAsia="Times New Roman,DejaVuSansConde" w:cs="Arial"/>
          <w:lang w:val="es-CO"/>
        </w:rPr>
        <w:t xml:space="preserve"> ofreció, ¿por qué?:</w:t>
      </w:r>
      <w:r>
        <w:rPr>
          <w:rFonts w:eastAsia="Times New Roman,DejaVuSansConde" w:cs="Arial"/>
          <w:lang w:val="es-CO"/>
        </w:rPr>
        <w:t>___________________________</w:t>
      </w:r>
    </w:p>
    <w:p w14:paraId="053CC541" w14:textId="77777777" w:rsidR="00452DD7" w:rsidRPr="002F13FD" w:rsidRDefault="00452DD7" w:rsidP="00452DD7">
      <w:pPr>
        <w:pStyle w:val="NoSpacing"/>
        <w:contextualSpacing/>
        <w:rPr>
          <w:rFonts w:cs="Arial"/>
          <w:b/>
          <w:lang w:val="es-CO"/>
        </w:rPr>
      </w:pPr>
      <w:r w:rsidRPr="002F13FD">
        <w:rPr>
          <w:rFonts w:cs="Arial"/>
          <w:b/>
          <w:lang w:val="es-CO"/>
        </w:rPr>
        <w:t>Números de Identificación de Participantes y No-Participantes para ZEN</w:t>
      </w:r>
    </w:p>
    <w:p w14:paraId="0767F8CD" w14:textId="77777777" w:rsidR="00452DD7" w:rsidRPr="002F13FD" w:rsidRDefault="00452DD7" w:rsidP="00452DD7">
      <w:pPr>
        <w:pStyle w:val="NoSpacing"/>
        <w:contextualSpacing/>
        <w:rPr>
          <w:rFonts w:cs="Arial"/>
          <w:b/>
          <w:u w:val="single"/>
          <w:lang w:val="es-CO"/>
        </w:rPr>
      </w:pPr>
    </w:p>
    <w:p w14:paraId="3AC08E10" w14:textId="77777777" w:rsidR="00452DD7" w:rsidRPr="002F13FD" w:rsidRDefault="00452DD7" w:rsidP="00452DD7">
      <w:pPr>
        <w:pStyle w:val="NoSpacing"/>
        <w:contextualSpacing/>
        <w:rPr>
          <w:rFonts w:cs="Arial"/>
          <w:lang w:val="es-CO"/>
        </w:rPr>
      </w:pPr>
      <w:r w:rsidRPr="002F13FD">
        <w:rPr>
          <w:rFonts w:cs="Arial"/>
          <w:lang w:val="es-CO"/>
        </w:rPr>
        <w:t xml:space="preserve">Si la pareja fue elegible y ha dado su consentimiento, asigna un número de identificación de participante. Si la pareja no fue elegible, o si fue elegible y no dio su consentimiento, asigna un número de identificación de no-participante (ver POE 2-02). </w:t>
      </w:r>
    </w:p>
    <w:p w14:paraId="0816E17E" w14:textId="77777777" w:rsidR="00452DD7" w:rsidRPr="002F13FD" w:rsidRDefault="00452DD7" w:rsidP="00452DD7">
      <w:pPr>
        <w:pStyle w:val="NoSpacing"/>
        <w:contextualSpacing/>
        <w:rPr>
          <w:rFonts w:cs="Arial"/>
          <w:lang w:val="es-CO"/>
        </w:rPr>
      </w:pPr>
    </w:p>
    <w:p w14:paraId="70D564E7" w14:textId="77777777" w:rsidR="00452DD7" w:rsidRPr="002F13FD" w:rsidRDefault="00452DD7" w:rsidP="00452DD7">
      <w:pPr>
        <w:pStyle w:val="NoSpacing"/>
        <w:contextualSpacing/>
        <w:rPr>
          <w:rFonts w:cs="Arial"/>
          <w:lang w:val="es-CO"/>
        </w:rPr>
      </w:pPr>
      <w:r w:rsidRPr="002F13FD">
        <w:rPr>
          <w:rFonts w:cs="Arial"/>
          <w:lang w:val="es-CO"/>
        </w:rPr>
        <w:t xml:space="preserve">Número de identificación de participante: </w:t>
      </w:r>
      <w:r w:rsidRPr="00CE4B7F">
        <w:rPr>
          <w:rFonts w:ascii="Arial" w:hAnsi="Arial" w:cs="Arial"/>
          <w:lang w:val="es-MX"/>
        </w:rPr>
        <w:t>_ _ _ _ _ _- _ - _ _ _ _ _ _ _ _ _ _ _</w:t>
      </w:r>
    </w:p>
    <w:p w14:paraId="458CF2B8" w14:textId="77777777" w:rsidR="00452DD7" w:rsidRPr="002F13FD" w:rsidRDefault="00452DD7" w:rsidP="00452DD7">
      <w:pPr>
        <w:pStyle w:val="NoSpacing"/>
        <w:contextualSpacing/>
        <w:rPr>
          <w:rFonts w:cs="Arial"/>
          <w:lang w:val="es-CO"/>
        </w:rPr>
      </w:pPr>
    </w:p>
    <w:p w14:paraId="4B485FF9" w14:textId="77777777" w:rsidR="00452DD7" w:rsidRPr="002F13FD" w:rsidRDefault="00452DD7" w:rsidP="00452DD7">
      <w:pPr>
        <w:pStyle w:val="NoSpacing"/>
        <w:contextualSpacing/>
        <w:rPr>
          <w:rFonts w:cs="Arial"/>
          <w:lang w:val="es-CO"/>
        </w:rPr>
      </w:pPr>
      <w:r w:rsidRPr="002F13FD">
        <w:rPr>
          <w:rFonts w:cs="Arial"/>
          <w:lang w:val="es-CO"/>
        </w:rPr>
        <w:t>Número de identificación de No-Participante:</w:t>
      </w:r>
      <w:r>
        <w:rPr>
          <w:rFonts w:cs="Arial"/>
          <w:lang w:val="es-CO"/>
        </w:rPr>
        <w:t xml:space="preserve"> </w:t>
      </w:r>
      <w:r w:rsidRPr="00824039">
        <w:rPr>
          <w:rFonts w:ascii="Arial" w:hAnsi="Arial" w:cs="Arial"/>
          <w:lang w:val="es-CO"/>
        </w:rPr>
        <w:t>N</w:t>
      </w:r>
      <w:r>
        <w:rPr>
          <w:rFonts w:ascii="Arial" w:hAnsi="Arial" w:cs="Arial"/>
          <w:lang w:val="es-CO"/>
        </w:rPr>
        <w:t xml:space="preserve"> -</w:t>
      </w:r>
      <w:r w:rsidRPr="00824039">
        <w:rPr>
          <w:rFonts w:ascii="Arial" w:hAnsi="Arial" w:cs="Arial"/>
          <w:lang w:val="es-CO"/>
        </w:rPr>
        <w:t>_ _ - _ - _ _ _ _ _ _ _ _ _ _ _</w:t>
      </w:r>
    </w:p>
    <w:p w14:paraId="01C95C3A" w14:textId="77777777" w:rsidR="00886C55" w:rsidRPr="002F13FD" w:rsidRDefault="00886C55" w:rsidP="00886C55">
      <w:pPr>
        <w:pStyle w:val="NoSpacing"/>
        <w:rPr>
          <w:rFonts w:cs="Arial"/>
          <w:lang w:val="es-CO"/>
        </w:rPr>
      </w:pPr>
    </w:p>
    <w:sectPr w:rsidR="00886C55" w:rsidRPr="002F13FD" w:rsidSect="00B0173D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26C3D" w14:textId="77777777" w:rsidR="009E7B76" w:rsidRDefault="009E7B76" w:rsidP="008B5D54">
      <w:pPr>
        <w:spacing w:after="0" w:line="240" w:lineRule="auto"/>
      </w:pPr>
      <w:r>
        <w:separator/>
      </w:r>
    </w:p>
  </w:endnote>
  <w:endnote w:type="continuationSeparator" w:id="0">
    <w:p w14:paraId="74E73058" w14:textId="77777777" w:rsidR="009E7B76" w:rsidRDefault="009E7B76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,DejaVuSansConde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CFranklinGothicStd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FranklinGothicStd-Dem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8"/>
        <w:szCs w:val="18"/>
      </w:rPr>
      <w:id w:val="185723225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9FD3D3" w14:textId="2A527053" w:rsidR="00B0173D" w:rsidRDefault="009E7B76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  <w:lang w:val="es-CO"/>
              </w:rPr>
            </w:pPr>
            <w:r>
              <w:rPr>
                <w:rFonts w:ascii="Arial" w:hAnsi="Arial" w:cs="Arial"/>
                <w:sz w:val="18"/>
                <w:szCs w:val="18"/>
                <w:lang w:val="es-CO"/>
              </w:rPr>
              <w:t xml:space="preserve">Página 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instrText xml:space="preserve"> PAGE </w:instrTex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separate"/>
            </w:r>
            <w:r w:rsidR="004B1B1F">
              <w:rPr>
                <w:rFonts w:ascii="Arial" w:hAnsi="Arial" w:cs="Arial"/>
                <w:noProof/>
                <w:sz w:val="18"/>
                <w:szCs w:val="18"/>
                <w:lang w:val="es-CO"/>
              </w:rPr>
              <w:t>2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t xml:space="preserve"> de 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instrText xml:space="preserve"> NUMPAGES  </w:instrTex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separate"/>
            </w:r>
            <w:r w:rsidR="004B1B1F">
              <w:rPr>
                <w:rFonts w:ascii="Arial" w:hAnsi="Arial" w:cs="Arial"/>
                <w:noProof/>
                <w:sz w:val="18"/>
                <w:szCs w:val="18"/>
                <w:lang w:val="es-CO"/>
              </w:rPr>
              <w:t>2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end"/>
            </w:r>
          </w:p>
          <w:p w14:paraId="15205DE6" w14:textId="77777777" w:rsidR="00B0173D" w:rsidRPr="001D53AC" w:rsidRDefault="00B0173D" w:rsidP="00B0173D">
            <w:pPr>
              <w:tabs>
                <w:tab w:val="center" w:pos="4680"/>
                <w:tab w:val="right" w:pos="9360"/>
              </w:tabs>
              <w:spacing w:after="0" w:line="240" w:lineRule="auto"/>
            </w:pPr>
            <w:r w:rsidRPr="004C7202">
              <w:rPr>
                <w:rFonts w:ascii="ITCFranklinGothicStd-Book" w:hAnsi="ITCFranklinGothicStd-Book" w:cs="ITCFranklinGothicStd-Book"/>
                <w:color w:val="000000"/>
                <w:sz w:val="16"/>
                <w:szCs w:val="16"/>
              </w:rPr>
              <w:t xml:space="preserve">CDC estimates the average public reporting burden for this collection of information as </w:t>
            </w:r>
            <w:r w:rsidRPr="004C7202">
              <w:rPr>
                <w:rFonts w:ascii="ITCFranklinGothicStd-Demi" w:hAnsi="ITCFranklinGothicStd-Demi" w:cs="ITCFranklinGothicStd-Demi"/>
                <w:color w:val="000000"/>
                <w:sz w:val="16"/>
                <w:szCs w:val="16"/>
              </w:rPr>
              <w:t xml:space="preserve">5 </w:t>
            </w:r>
            <w:r w:rsidRPr="004C7202">
              <w:rPr>
                <w:rFonts w:ascii="ITCFranklinGothicStd-Book" w:hAnsi="ITCFranklinGothicStd-Book" w:cs="ITCFranklinGothicStd-Book"/>
                <w:color w:val="000000"/>
                <w:sz w:val="16"/>
                <w:szCs w:val="16"/>
              </w:rPr>
              <w:t>minutes 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D-74, Atlanta, Georgia 30333; ATTN: PRA (0920-XXXX).</w:t>
            </w:r>
          </w:p>
          <w:p w14:paraId="2F069450" w14:textId="576812A3" w:rsidR="009E7B76" w:rsidRPr="00931820" w:rsidRDefault="004B1B1F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sdtContent>
      </w:sdt>
    </w:sdtContent>
  </w:sdt>
  <w:p w14:paraId="2A748925" w14:textId="77777777" w:rsidR="009E7B76" w:rsidRDefault="009E7B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EB7774" w14:textId="77777777" w:rsidR="00B0173D" w:rsidRPr="001D53AC" w:rsidRDefault="00B0173D" w:rsidP="00B0173D">
    <w:pPr>
      <w:tabs>
        <w:tab w:val="center" w:pos="4680"/>
        <w:tab w:val="right" w:pos="9360"/>
      </w:tabs>
      <w:spacing w:after="0" w:line="240" w:lineRule="auto"/>
    </w:pPr>
    <w:r w:rsidRPr="004C7202">
      <w:rPr>
        <w:rFonts w:ascii="ITCFranklinGothicStd-Book" w:hAnsi="ITCFranklinGothicStd-Book" w:cs="ITCFranklinGothicStd-Book"/>
        <w:color w:val="000000"/>
        <w:sz w:val="16"/>
        <w:szCs w:val="16"/>
      </w:rPr>
      <w:t xml:space="preserve">CDC estimates the average public reporting burden for this collection of information as </w:t>
    </w:r>
    <w:r w:rsidRPr="004C7202">
      <w:rPr>
        <w:rFonts w:ascii="ITCFranklinGothicStd-Demi" w:hAnsi="ITCFranklinGothicStd-Demi" w:cs="ITCFranklinGothicStd-Demi"/>
        <w:color w:val="000000"/>
        <w:sz w:val="16"/>
        <w:szCs w:val="16"/>
      </w:rPr>
      <w:t xml:space="preserve">5 </w:t>
    </w:r>
    <w:r w:rsidRPr="004C7202">
      <w:rPr>
        <w:rFonts w:ascii="ITCFranklinGothicStd-Book" w:hAnsi="ITCFranklinGothicStd-Book" w:cs="ITCFranklinGothicStd-Book"/>
        <w:color w:val="000000"/>
        <w:sz w:val="16"/>
        <w:szCs w:val="16"/>
      </w:rPr>
      <w:t>minutes 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D-74, Atlanta, Georgia 30333; ATTN: PRA (0920-XXXX).</w:t>
    </w:r>
  </w:p>
  <w:p w14:paraId="0B98FDE9" w14:textId="77777777" w:rsidR="00B0173D" w:rsidRDefault="00B017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9661B6" w14:textId="77777777" w:rsidR="009E7B76" w:rsidRDefault="009E7B76" w:rsidP="008B5D54">
      <w:pPr>
        <w:spacing w:after="0" w:line="240" w:lineRule="auto"/>
      </w:pPr>
      <w:r>
        <w:separator/>
      </w:r>
    </w:p>
  </w:footnote>
  <w:footnote w:type="continuationSeparator" w:id="0">
    <w:p w14:paraId="40D4CE48" w14:textId="77777777" w:rsidR="009E7B76" w:rsidRDefault="009E7B76" w:rsidP="008B5D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3AF8AA" w14:textId="79D8F604" w:rsidR="009E7B76" w:rsidRDefault="009E7B76" w:rsidP="00A37D14">
    <w:pPr>
      <w:spacing w:after="0" w:line="240" w:lineRule="auto"/>
      <w:contextualSpacing/>
      <w:rPr>
        <w:rFonts w:ascii="Arial" w:eastAsiaTheme="minorEastAsia" w:hAnsi="Arial" w:cs="Arial"/>
        <w:sz w:val="18"/>
        <w:szCs w:val="18"/>
        <w:lang w:val="es-CO"/>
      </w:rPr>
    </w:pPr>
    <w:r>
      <w:rPr>
        <w:rFonts w:ascii="Arial" w:eastAsiaTheme="minorEastAsia" w:hAnsi="Arial" w:cs="Arial"/>
        <w:sz w:val="18"/>
        <w:szCs w:val="18"/>
        <w:lang w:val="es-CO"/>
      </w:rPr>
      <w:t>Anexo B2 Formulario de Elegibilidad de Parejas</w:t>
    </w:r>
  </w:p>
  <w:p w14:paraId="1BE2A9CE" w14:textId="0D6129AF" w:rsidR="009E7B76" w:rsidRPr="002C6523" w:rsidRDefault="009E7B76" w:rsidP="00A37D14">
    <w:pPr>
      <w:spacing w:after="0" w:line="240" w:lineRule="auto"/>
      <w:contextualSpacing/>
      <w:rPr>
        <w:rFonts w:ascii="Arial" w:eastAsiaTheme="minorEastAsia" w:hAnsi="Arial" w:cs="Arial"/>
        <w:sz w:val="24"/>
        <w:szCs w:val="24"/>
        <w:lang w:val="es-CO" w:eastAsia="zh-CN"/>
      </w:rPr>
    </w:pPr>
    <w:r>
      <w:rPr>
        <w:rFonts w:ascii="Arial" w:eastAsiaTheme="minorEastAsia" w:hAnsi="Arial" w:cs="Arial"/>
        <w:sz w:val="18"/>
        <w:szCs w:val="18"/>
        <w:lang w:val="es-CO"/>
      </w:rPr>
      <w:t xml:space="preserve">Última actualización </w:t>
    </w:r>
    <w:r w:rsidR="00B93736">
      <w:rPr>
        <w:rFonts w:ascii="Arial" w:eastAsiaTheme="minorEastAsia" w:hAnsi="Arial" w:cs="Arial"/>
        <w:sz w:val="18"/>
        <w:szCs w:val="18"/>
        <w:lang w:val="es-CO"/>
      </w:rPr>
      <w:t>07JUL17</w:t>
    </w:r>
    <w:r>
      <w:rPr>
        <w:rFonts w:ascii="Arial" w:eastAsiaTheme="minorEastAsia" w:hAnsi="Arial" w:cs="Arial"/>
        <w:sz w:val="18"/>
        <w:szCs w:val="18"/>
        <w:lang w:val="es-CO"/>
      </w:rPr>
      <w:tab/>
    </w:r>
    <w:r>
      <w:rPr>
        <w:rFonts w:ascii="Arial" w:eastAsiaTheme="minorEastAsia" w:hAnsi="Arial" w:cs="Arial"/>
        <w:sz w:val="18"/>
        <w:szCs w:val="18"/>
        <w:lang w:val="es-CO"/>
      </w:rPr>
      <w:tab/>
    </w:r>
    <w:r>
      <w:rPr>
        <w:rFonts w:ascii="Arial" w:eastAsiaTheme="minorEastAsia" w:hAnsi="Arial" w:cs="Arial"/>
        <w:sz w:val="18"/>
        <w:szCs w:val="18"/>
        <w:lang w:val="es-CO"/>
      </w:rPr>
      <w:tab/>
    </w:r>
    <w:r>
      <w:rPr>
        <w:rFonts w:ascii="Arial" w:eastAsiaTheme="minorEastAsia" w:hAnsi="Arial" w:cs="Arial"/>
        <w:sz w:val="18"/>
        <w:szCs w:val="18"/>
        <w:lang w:val="es-CO"/>
      </w:rPr>
      <w:tab/>
    </w:r>
    <w:r>
      <w:rPr>
        <w:rFonts w:ascii="Arial" w:eastAsiaTheme="minorEastAsia" w:hAnsi="Arial" w:cs="Arial"/>
        <w:sz w:val="18"/>
        <w:szCs w:val="18"/>
        <w:lang w:val="es-CO"/>
      </w:rPr>
      <w:tab/>
    </w:r>
  </w:p>
  <w:p w14:paraId="48FD7410" w14:textId="77777777" w:rsidR="009E7B76" w:rsidRPr="00886C55" w:rsidRDefault="009E7B76" w:rsidP="00A37D14">
    <w:pPr>
      <w:pStyle w:val="Header"/>
      <w:rPr>
        <w:lang w:val="es-C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5C35D9" w14:textId="77777777" w:rsidR="007D74BF" w:rsidRDefault="007D74BF" w:rsidP="007D74BF">
    <w:pPr>
      <w:spacing w:after="0" w:line="240" w:lineRule="auto"/>
      <w:contextualSpacing/>
      <w:rPr>
        <w:rFonts w:ascii="Arial" w:eastAsiaTheme="minorEastAsia" w:hAnsi="Arial" w:cs="Arial"/>
        <w:sz w:val="18"/>
        <w:szCs w:val="18"/>
        <w:lang w:val="es-CO"/>
      </w:rPr>
    </w:pPr>
    <w:r>
      <w:rPr>
        <w:rFonts w:ascii="Arial" w:eastAsiaTheme="minorEastAsia" w:hAnsi="Arial" w:cs="Arial"/>
        <w:sz w:val="18"/>
        <w:szCs w:val="18"/>
        <w:lang w:val="es-CO"/>
      </w:rPr>
      <w:t>Anexo B2 Formulario de Elegibilidad de Parejas</w:t>
    </w:r>
  </w:p>
  <w:p w14:paraId="434DBBF3" w14:textId="222ECEA9" w:rsidR="00B0173D" w:rsidRDefault="007D74BF" w:rsidP="007D74BF">
    <w:pPr>
      <w:pStyle w:val="Header"/>
    </w:pPr>
    <w:r>
      <w:rPr>
        <w:rFonts w:ascii="Arial" w:eastAsiaTheme="minorEastAsia" w:hAnsi="Arial" w:cs="Arial"/>
        <w:sz w:val="18"/>
        <w:szCs w:val="18"/>
        <w:lang w:val="es-CO"/>
      </w:rPr>
      <w:t xml:space="preserve">Última actualización </w:t>
    </w:r>
    <w:r w:rsidR="00452DD7">
      <w:rPr>
        <w:rFonts w:ascii="Arial" w:eastAsiaTheme="minorEastAsia" w:hAnsi="Arial" w:cs="Arial"/>
        <w:sz w:val="18"/>
        <w:szCs w:val="18"/>
        <w:lang w:val="es-CO"/>
      </w:rPr>
      <w:t>06JUL</w:t>
    </w:r>
    <w:r>
      <w:rPr>
        <w:rFonts w:ascii="Arial" w:eastAsiaTheme="minorEastAsia" w:hAnsi="Arial" w:cs="Arial"/>
        <w:sz w:val="18"/>
        <w:szCs w:val="18"/>
        <w:lang w:val="es-CO"/>
      </w:rPr>
      <w:t>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5C2F0F"/>
    <w:multiLevelType w:val="hybridMultilevel"/>
    <w:tmpl w:val="2A041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1A0B1C"/>
    <w:multiLevelType w:val="hybridMultilevel"/>
    <w:tmpl w:val="EE48C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A22034"/>
    <w:multiLevelType w:val="hybridMultilevel"/>
    <w:tmpl w:val="92BE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512CA0"/>
    <w:multiLevelType w:val="hybridMultilevel"/>
    <w:tmpl w:val="BB02B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B15556"/>
    <w:multiLevelType w:val="hybridMultilevel"/>
    <w:tmpl w:val="5CE06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7E0Mre0MDA2trRQ0lEKTi0uzszPAykwqgUA2HIb5iwAAAA="/>
  </w:docVars>
  <w:rsids>
    <w:rsidRoot w:val="00C01BF2"/>
    <w:rsid w:val="00047BCD"/>
    <w:rsid w:val="00055863"/>
    <w:rsid w:val="0005654D"/>
    <w:rsid w:val="0007297E"/>
    <w:rsid w:val="00077F29"/>
    <w:rsid w:val="00092B42"/>
    <w:rsid w:val="000A6FCB"/>
    <w:rsid w:val="000B122E"/>
    <w:rsid w:val="000D61DF"/>
    <w:rsid w:val="000E5718"/>
    <w:rsid w:val="00143AF8"/>
    <w:rsid w:val="00144A12"/>
    <w:rsid w:val="00153560"/>
    <w:rsid w:val="00184796"/>
    <w:rsid w:val="00193821"/>
    <w:rsid w:val="001D1F51"/>
    <w:rsid w:val="002013F8"/>
    <w:rsid w:val="0025466A"/>
    <w:rsid w:val="00257EB0"/>
    <w:rsid w:val="00285F01"/>
    <w:rsid w:val="002936E8"/>
    <w:rsid w:val="002C0305"/>
    <w:rsid w:val="002C5E71"/>
    <w:rsid w:val="002F13FD"/>
    <w:rsid w:val="00305F03"/>
    <w:rsid w:val="003076D9"/>
    <w:rsid w:val="003D761E"/>
    <w:rsid w:val="0040036B"/>
    <w:rsid w:val="0040582C"/>
    <w:rsid w:val="004149BE"/>
    <w:rsid w:val="004174A5"/>
    <w:rsid w:val="004406C9"/>
    <w:rsid w:val="00452DD7"/>
    <w:rsid w:val="00454B14"/>
    <w:rsid w:val="004672FD"/>
    <w:rsid w:val="004844DD"/>
    <w:rsid w:val="004A4960"/>
    <w:rsid w:val="004A7D5E"/>
    <w:rsid w:val="004B1B1F"/>
    <w:rsid w:val="004C5F8B"/>
    <w:rsid w:val="004C7A66"/>
    <w:rsid w:val="004D0CD2"/>
    <w:rsid w:val="004D21B8"/>
    <w:rsid w:val="004F7FC8"/>
    <w:rsid w:val="0052492F"/>
    <w:rsid w:val="0053318B"/>
    <w:rsid w:val="00553C6E"/>
    <w:rsid w:val="005D4607"/>
    <w:rsid w:val="00682C5E"/>
    <w:rsid w:val="006A3EF1"/>
    <w:rsid w:val="006A62DC"/>
    <w:rsid w:val="006B3CF2"/>
    <w:rsid w:val="006C3BCD"/>
    <w:rsid w:val="006C6578"/>
    <w:rsid w:val="006D68C6"/>
    <w:rsid w:val="006F1D15"/>
    <w:rsid w:val="00704E0A"/>
    <w:rsid w:val="00755681"/>
    <w:rsid w:val="00790722"/>
    <w:rsid w:val="007D74BF"/>
    <w:rsid w:val="007E4D49"/>
    <w:rsid w:val="00802B0B"/>
    <w:rsid w:val="00815225"/>
    <w:rsid w:val="00822A1E"/>
    <w:rsid w:val="008317D9"/>
    <w:rsid w:val="00886C55"/>
    <w:rsid w:val="008B5D54"/>
    <w:rsid w:val="00900975"/>
    <w:rsid w:val="0090239A"/>
    <w:rsid w:val="0092620C"/>
    <w:rsid w:val="00931820"/>
    <w:rsid w:val="00950C32"/>
    <w:rsid w:val="009A7B89"/>
    <w:rsid w:val="009C7D2C"/>
    <w:rsid w:val="009E7B76"/>
    <w:rsid w:val="00A067D0"/>
    <w:rsid w:val="00A37D14"/>
    <w:rsid w:val="00A41161"/>
    <w:rsid w:val="00AA58A5"/>
    <w:rsid w:val="00AE0DBC"/>
    <w:rsid w:val="00AE3B80"/>
    <w:rsid w:val="00B0173D"/>
    <w:rsid w:val="00B01E9B"/>
    <w:rsid w:val="00B13C20"/>
    <w:rsid w:val="00B14A46"/>
    <w:rsid w:val="00B2323D"/>
    <w:rsid w:val="00B55735"/>
    <w:rsid w:val="00B608AC"/>
    <w:rsid w:val="00B67ADB"/>
    <w:rsid w:val="00B75C8B"/>
    <w:rsid w:val="00B87B7B"/>
    <w:rsid w:val="00B93736"/>
    <w:rsid w:val="00B94E2A"/>
    <w:rsid w:val="00BB780F"/>
    <w:rsid w:val="00BD213E"/>
    <w:rsid w:val="00BD39EC"/>
    <w:rsid w:val="00C01BF2"/>
    <w:rsid w:val="00C0277A"/>
    <w:rsid w:val="00C063E9"/>
    <w:rsid w:val="00C22C09"/>
    <w:rsid w:val="00C357A3"/>
    <w:rsid w:val="00C50449"/>
    <w:rsid w:val="00C70CFF"/>
    <w:rsid w:val="00C82EE8"/>
    <w:rsid w:val="00C9139B"/>
    <w:rsid w:val="00C947C8"/>
    <w:rsid w:val="00CC688B"/>
    <w:rsid w:val="00CC7F07"/>
    <w:rsid w:val="00CE393D"/>
    <w:rsid w:val="00CE7D47"/>
    <w:rsid w:val="00CF12E7"/>
    <w:rsid w:val="00D325FE"/>
    <w:rsid w:val="00D86834"/>
    <w:rsid w:val="00D97BD2"/>
    <w:rsid w:val="00DA2CC7"/>
    <w:rsid w:val="00DB7134"/>
    <w:rsid w:val="00DC57CC"/>
    <w:rsid w:val="00DF240A"/>
    <w:rsid w:val="00E26883"/>
    <w:rsid w:val="00EA7829"/>
    <w:rsid w:val="00EC769E"/>
    <w:rsid w:val="00ED64C1"/>
    <w:rsid w:val="00EF0DBA"/>
    <w:rsid w:val="00F03671"/>
    <w:rsid w:val="00F107B4"/>
    <w:rsid w:val="00F108E6"/>
    <w:rsid w:val="00F26846"/>
    <w:rsid w:val="00F97215"/>
    <w:rsid w:val="00F97943"/>
    <w:rsid w:val="00FC3DD6"/>
    <w:rsid w:val="00FE6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095253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C01BF2"/>
    <w:pPr>
      <w:spacing w:after="0" w:line="240" w:lineRule="auto"/>
    </w:pPr>
  </w:style>
  <w:style w:type="table" w:styleId="TableGrid">
    <w:name w:val="Table Grid"/>
    <w:basedOn w:val="TableNormal"/>
    <w:uiPriority w:val="59"/>
    <w:rsid w:val="00B75C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5C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C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0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44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3C2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C01BF2"/>
    <w:pPr>
      <w:spacing w:after="0" w:line="240" w:lineRule="auto"/>
    </w:pPr>
  </w:style>
  <w:style w:type="table" w:styleId="TableGrid">
    <w:name w:val="Table Grid"/>
    <w:basedOn w:val="TableNormal"/>
    <w:uiPriority w:val="59"/>
    <w:rsid w:val="00B75C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5C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C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0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44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3C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9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B26C6-EE4A-4670-85A7-5F1C1EEA0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andice Y. (CDC/NIOSH/DSHEFS)</dc:creator>
  <cp:keywords/>
  <dc:description/>
  <cp:lastModifiedBy>SYSTEM</cp:lastModifiedBy>
  <cp:revision>2</cp:revision>
  <dcterms:created xsi:type="dcterms:W3CDTF">2017-07-18T15:15:00Z</dcterms:created>
  <dcterms:modified xsi:type="dcterms:W3CDTF">2017-07-18T15:15:00Z</dcterms:modified>
</cp:coreProperties>
</file>